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Y="541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744"/>
        <w:gridCol w:w="5637"/>
        <w:gridCol w:w="3389"/>
      </w:tblGrid>
      <w:tr w:rsidR="00FF3771" w14:paraId="629E2DE8" w14:textId="77777777" w:rsidTr="193F49AD">
        <w:tc>
          <w:tcPr>
            <w:tcW w:w="10770" w:type="dxa"/>
            <w:gridSpan w:val="3"/>
          </w:tcPr>
          <w:p w14:paraId="64711E24" w14:textId="201851D1" w:rsidR="00FF3771" w:rsidRPr="00FF3771" w:rsidRDefault="00FF3771" w:rsidP="00A225CB">
            <w:pPr>
              <w:jc w:val="center"/>
              <w:rPr>
                <w:b/>
                <w:bCs/>
                <w:sz w:val="32"/>
                <w:szCs w:val="32"/>
              </w:rPr>
            </w:pPr>
            <w:r w:rsidRPr="00FF3771">
              <w:rPr>
                <w:b/>
                <w:bCs/>
                <w:sz w:val="32"/>
                <w:szCs w:val="32"/>
              </w:rPr>
              <w:t>June Purposeful Programming</w:t>
            </w:r>
          </w:p>
        </w:tc>
      </w:tr>
      <w:tr w:rsidR="0039624B" w14:paraId="0DC911A6" w14:textId="77777777" w:rsidTr="193F49AD">
        <w:tc>
          <w:tcPr>
            <w:tcW w:w="1744" w:type="dxa"/>
          </w:tcPr>
          <w:p w14:paraId="62FBA98C" w14:textId="1597919B" w:rsidR="009D23F5" w:rsidRPr="00FF3771" w:rsidRDefault="009D23F5" w:rsidP="00A225CB">
            <w:pPr>
              <w:rPr>
                <w:sz w:val="24"/>
                <w:szCs w:val="24"/>
              </w:rPr>
            </w:pPr>
            <w:r w:rsidRPr="00FF3771">
              <w:rPr>
                <w:sz w:val="24"/>
                <w:szCs w:val="24"/>
              </w:rPr>
              <w:t>D</w:t>
            </w:r>
            <w:r w:rsidR="00FF3771">
              <w:rPr>
                <w:sz w:val="24"/>
                <w:szCs w:val="24"/>
              </w:rPr>
              <w:t>AY</w:t>
            </w:r>
          </w:p>
        </w:tc>
        <w:tc>
          <w:tcPr>
            <w:tcW w:w="5637" w:type="dxa"/>
          </w:tcPr>
          <w:p w14:paraId="6BA44CBA" w14:textId="04D7B3F2" w:rsidR="009D23F5" w:rsidRPr="00FF3771" w:rsidRDefault="00FF3771" w:rsidP="00A225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OURCES</w:t>
            </w:r>
          </w:p>
        </w:tc>
        <w:tc>
          <w:tcPr>
            <w:tcW w:w="3389" w:type="dxa"/>
          </w:tcPr>
          <w:p w14:paraId="192078DA" w14:textId="3B571A33" w:rsidR="009D23F5" w:rsidRPr="00FF3771" w:rsidRDefault="00FF3771" w:rsidP="00A225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LEBRATION IDEAS</w:t>
            </w:r>
          </w:p>
        </w:tc>
      </w:tr>
      <w:tr w:rsidR="0039624B" w14:paraId="5A56A1D4" w14:textId="77777777" w:rsidTr="193F49AD">
        <w:tc>
          <w:tcPr>
            <w:tcW w:w="1744" w:type="dxa"/>
          </w:tcPr>
          <w:p w14:paraId="599AAD60" w14:textId="7E813F12" w:rsidR="00041CE6" w:rsidRPr="00731D7C" w:rsidRDefault="00E25525" w:rsidP="00443349">
            <w:pPr>
              <w:rPr>
                <w:b/>
                <w:bCs/>
                <w:sz w:val="24"/>
                <w:szCs w:val="24"/>
              </w:rPr>
            </w:pPr>
            <w:r w:rsidRPr="00731D7C">
              <w:rPr>
                <w:b/>
                <w:bCs/>
                <w:sz w:val="24"/>
                <w:szCs w:val="24"/>
              </w:rPr>
              <w:t xml:space="preserve">June </w:t>
            </w:r>
            <w:r w:rsidR="001A3B09" w:rsidRPr="00731D7C">
              <w:rPr>
                <w:b/>
                <w:bCs/>
                <w:sz w:val="24"/>
                <w:szCs w:val="24"/>
              </w:rPr>
              <w:t>8</w:t>
            </w:r>
            <w:r w:rsidRPr="00731D7C">
              <w:rPr>
                <w:b/>
                <w:bCs/>
                <w:sz w:val="24"/>
                <w:szCs w:val="24"/>
                <w:vertAlign w:val="superscript"/>
              </w:rPr>
              <w:t>th</w:t>
            </w:r>
          </w:p>
          <w:p w14:paraId="75B6C799" w14:textId="1D9AE046" w:rsidR="009D23F5" w:rsidRPr="00443349" w:rsidRDefault="00CC2B66" w:rsidP="00443349">
            <w:pPr>
              <w:rPr>
                <w:b/>
                <w:bCs/>
                <w:sz w:val="24"/>
                <w:szCs w:val="24"/>
                <w:u w:val="single"/>
              </w:rPr>
            </w:pPr>
            <w:r w:rsidRPr="00443349">
              <w:rPr>
                <w:b/>
                <w:bCs/>
                <w:sz w:val="24"/>
                <w:szCs w:val="24"/>
                <w:u w:val="single"/>
              </w:rPr>
              <w:t xml:space="preserve">World </w:t>
            </w:r>
            <w:r w:rsidR="001A3B09" w:rsidRPr="00443349">
              <w:rPr>
                <w:b/>
                <w:bCs/>
                <w:sz w:val="24"/>
                <w:szCs w:val="24"/>
                <w:u w:val="single"/>
              </w:rPr>
              <w:t>Oceans</w:t>
            </w:r>
            <w:r w:rsidR="00E25525" w:rsidRPr="00443349">
              <w:rPr>
                <w:b/>
                <w:bCs/>
                <w:sz w:val="24"/>
                <w:szCs w:val="24"/>
                <w:u w:val="single"/>
              </w:rPr>
              <w:t xml:space="preserve"> Day</w:t>
            </w:r>
          </w:p>
        </w:tc>
        <w:tc>
          <w:tcPr>
            <w:tcW w:w="5637" w:type="dxa"/>
          </w:tcPr>
          <w:p w14:paraId="70693D4F" w14:textId="3CD590BE" w:rsidR="00642570" w:rsidRPr="00731D7C" w:rsidRDefault="00373CFA" w:rsidP="00A225CB">
            <w:pPr>
              <w:pStyle w:val="ListParagraph"/>
              <w:numPr>
                <w:ilvl w:val="0"/>
                <w:numId w:val="3"/>
              </w:numPr>
              <w:ind w:left="360"/>
              <w:rPr>
                <w:rStyle w:val="Hyperlink"/>
                <w:rFonts w:asciiTheme="minorHAnsi" w:hAnsiTheme="minorHAnsi"/>
                <w:color w:val="auto"/>
                <w:sz w:val="24"/>
                <w:szCs w:val="24"/>
                <w:u w:val="none"/>
              </w:rPr>
            </w:pPr>
            <w:r w:rsidRPr="00731D7C">
              <w:rPr>
                <w:rFonts w:asciiTheme="minorHAnsi" w:hAnsiTheme="minorHAnsi"/>
                <w:sz w:val="24"/>
                <w:szCs w:val="24"/>
              </w:rPr>
              <w:t>W</w:t>
            </w:r>
            <w:r w:rsidRPr="00731D7C">
              <w:rPr>
                <w:sz w:val="24"/>
                <w:szCs w:val="24"/>
              </w:rPr>
              <w:t>orld Oceans Day</w:t>
            </w:r>
            <w:r w:rsidR="00CC2B66" w:rsidRPr="00731D7C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731D7C">
              <w:rPr>
                <w:rFonts w:asciiTheme="minorHAnsi" w:hAnsiTheme="minorHAnsi"/>
                <w:sz w:val="24"/>
                <w:szCs w:val="24"/>
              </w:rPr>
              <w:t>e</w:t>
            </w:r>
            <w:r w:rsidR="00CC2B66" w:rsidRPr="00731D7C">
              <w:rPr>
                <w:rFonts w:asciiTheme="minorHAnsi" w:hAnsiTheme="minorHAnsi"/>
                <w:sz w:val="24"/>
                <w:szCs w:val="24"/>
              </w:rPr>
              <w:t xml:space="preserve">vents in June including </w:t>
            </w:r>
            <w:r w:rsidR="00CC2B66" w:rsidRPr="00731D7C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film screenings, videos, art, </w:t>
            </w:r>
            <w:r w:rsidR="00DD42F7" w:rsidRPr="00731D7C">
              <w:rPr>
                <w:rFonts w:asciiTheme="minorHAnsi" w:hAnsiTheme="minorHAnsi"/>
                <w:b/>
                <w:bCs/>
                <w:sz w:val="24"/>
                <w:szCs w:val="24"/>
              </w:rPr>
              <w:t>and music</w:t>
            </w:r>
            <w:r w:rsidR="00DD42F7" w:rsidRPr="00731D7C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hyperlink r:id="rId9" w:history="1">
              <w:r w:rsidR="00DD42F7" w:rsidRPr="00731D7C">
                <w:rPr>
                  <w:rStyle w:val="Hyperlink"/>
                  <w:rFonts w:asciiTheme="minorHAnsi" w:hAnsiTheme="minorHAnsi"/>
                  <w:sz w:val="24"/>
                  <w:szCs w:val="24"/>
                </w:rPr>
                <w:t xml:space="preserve">List of Online Events </w:t>
              </w:r>
            </w:hyperlink>
          </w:p>
          <w:p w14:paraId="34094615" w14:textId="77777777" w:rsidR="00C17B47" w:rsidRPr="00731D7C" w:rsidRDefault="00C17B47" w:rsidP="00C17B47">
            <w:pPr>
              <w:pStyle w:val="ListParagraph"/>
              <w:ind w:left="360"/>
              <w:rPr>
                <w:rStyle w:val="Hyperlink"/>
                <w:rFonts w:asciiTheme="minorHAnsi" w:hAnsiTheme="minorHAnsi"/>
                <w:color w:val="auto"/>
                <w:sz w:val="24"/>
                <w:szCs w:val="24"/>
                <w:u w:val="none"/>
              </w:rPr>
            </w:pPr>
          </w:p>
          <w:p w14:paraId="638E8C52" w14:textId="648223B8" w:rsidR="00C17B47" w:rsidRPr="00731D7C" w:rsidRDefault="00C17B47" w:rsidP="00C17B47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731D7C">
              <w:rPr>
                <w:rFonts w:asciiTheme="minorHAnsi" w:hAnsiTheme="minorHAnsi"/>
                <w:b/>
                <w:bCs/>
                <w:sz w:val="24"/>
                <w:szCs w:val="24"/>
              </w:rPr>
              <w:t>Ocean Coloring Sheets:</w:t>
            </w:r>
          </w:p>
          <w:p w14:paraId="6EAA22EB" w14:textId="77777777" w:rsidR="00C17B47" w:rsidRPr="00731D7C" w:rsidRDefault="00F62D14" w:rsidP="00C17B47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hyperlink r:id="rId10" w:history="1">
              <w:r w:rsidR="00C17B47" w:rsidRPr="00731D7C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Sea Turtle</w:t>
              </w:r>
            </w:hyperlink>
          </w:p>
          <w:p w14:paraId="100A7840" w14:textId="77777777" w:rsidR="00C17B47" w:rsidRPr="00731D7C" w:rsidRDefault="00F62D14" w:rsidP="00C17B47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hyperlink r:id="rId11" w:history="1">
              <w:r w:rsidR="00C17B47" w:rsidRPr="00731D7C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Koi Fish</w:t>
              </w:r>
            </w:hyperlink>
          </w:p>
          <w:p w14:paraId="7CB3F1DC" w14:textId="77777777" w:rsidR="00C17B47" w:rsidRPr="00731D7C" w:rsidRDefault="00F62D14" w:rsidP="00C17B47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history="1">
              <w:r w:rsidR="00C17B47" w:rsidRPr="00731D7C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Sun and Waves</w:t>
              </w:r>
            </w:hyperlink>
            <w:r w:rsidR="00C17B47" w:rsidRPr="00731D7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1E52711F" w14:textId="77777777" w:rsidR="00C17B47" w:rsidRPr="00731D7C" w:rsidRDefault="00F62D14" w:rsidP="00C17B47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hyperlink r:id="rId13" w:history="1">
              <w:r w:rsidR="00C17B47" w:rsidRPr="00731D7C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Whale</w:t>
              </w:r>
            </w:hyperlink>
            <w:r w:rsidR="00C17B47" w:rsidRPr="00731D7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5BCA70D3" w14:textId="77777777" w:rsidR="00C17B47" w:rsidRPr="00731D7C" w:rsidRDefault="00C17B47" w:rsidP="00C17B47">
            <w:pPr>
              <w:pStyle w:val="ListParagraph"/>
              <w:ind w:left="14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B8EC810" w14:textId="31F77A56" w:rsidR="00642570" w:rsidRPr="00731D7C" w:rsidRDefault="00C17B47" w:rsidP="00AB113E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731D7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rink Recipe</w:t>
            </w:r>
            <w:r w:rsidRPr="00731D7C">
              <w:rPr>
                <w:rFonts w:asciiTheme="minorHAnsi" w:hAnsiTheme="minorHAnsi" w:cstheme="minorHAnsi"/>
                <w:sz w:val="24"/>
                <w:szCs w:val="24"/>
              </w:rPr>
              <w:t xml:space="preserve">: </w:t>
            </w:r>
            <w:hyperlink r:id="rId14" w:history="1">
              <w:r w:rsidRPr="00731D7C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Sonic Ocean Water</w:t>
              </w:r>
            </w:hyperlink>
          </w:p>
          <w:p w14:paraId="6BE6D4EE" w14:textId="77777777" w:rsidR="00C17B47" w:rsidRPr="00731D7C" w:rsidRDefault="00642570" w:rsidP="00C17B47">
            <w:pPr>
              <w:pStyle w:val="ListParagraph"/>
              <w:numPr>
                <w:ilvl w:val="0"/>
                <w:numId w:val="3"/>
              </w:numPr>
              <w:ind w:left="360"/>
              <w:rPr>
                <w:rStyle w:val="Hyperlink"/>
                <w:rFonts w:asciiTheme="minorHAnsi" w:hAnsiTheme="minorHAnsi"/>
                <w:color w:val="auto"/>
                <w:sz w:val="24"/>
                <w:szCs w:val="24"/>
                <w:u w:val="none"/>
              </w:rPr>
            </w:pPr>
            <w:r w:rsidRPr="00731D7C">
              <w:rPr>
                <w:rFonts w:asciiTheme="minorHAnsi" w:hAnsiTheme="minorHAnsi"/>
                <w:sz w:val="24"/>
                <w:szCs w:val="24"/>
              </w:rPr>
              <w:t xml:space="preserve">A 30-minute </w:t>
            </w:r>
            <w:r w:rsidRPr="00731D7C">
              <w:rPr>
                <w:rFonts w:asciiTheme="minorHAnsi" w:hAnsiTheme="minorHAnsi"/>
                <w:b/>
                <w:bCs/>
                <w:sz w:val="24"/>
                <w:szCs w:val="24"/>
              </w:rPr>
              <w:t>documentary</w:t>
            </w:r>
            <w:r w:rsidRPr="00731D7C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041CE6" w:rsidRPr="00731D7C">
              <w:rPr>
                <w:rFonts w:asciiTheme="minorHAnsi" w:hAnsiTheme="minorHAnsi"/>
                <w:sz w:val="24"/>
                <w:szCs w:val="24"/>
              </w:rPr>
              <w:t>of a</w:t>
            </w:r>
            <w:r w:rsidRPr="00731D7C">
              <w:rPr>
                <w:rFonts w:asciiTheme="minorHAnsi" w:hAnsiTheme="minorHAnsi"/>
                <w:sz w:val="24"/>
                <w:szCs w:val="24"/>
              </w:rPr>
              <w:t xml:space="preserve"> 1-week journey through the remote waters of the Sargasso Sea to assess the fate of plastic in the oceans</w:t>
            </w:r>
            <w:r w:rsidR="00041CE6" w:rsidRPr="00731D7C">
              <w:rPr>
                <w:rFonts w:asciiTheme="minorHAnsi" w:hAnsiTheme="minorHAnsi"/>
                <w:sz w:val="24"/>
                <w:szCs w:val="24"/>
              </w:rPr>
              <w:t xml:space="preserve">. </w:t>
            </w:r>
            <w:hyperlink r:id="rId15" w:history="1">
              <w:r w:rsidRPr="00731D7C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 xml:space="preserve">Smog of the Ocean Screening Kit </w:t>
              </w:r>
            </w:hyperlink>
          </w:p>
          <w:p w14:paraId="1183AAB2" w14:textId="77777777" w:rsidR="00C17B47" w:rsidRPr="00731D7C" w:rsidRDefault="00C17B47" w:rsidP="00C17B47">
            <w:pPr>
              <w:pStyle w:val="ListParagraph"/>
              <w:rPr>
                <w:sz w:val="24"/>
                <w:szCs w:val="24"/>
              </w:rPr>
            </w:pPr>
          </w:p>
          <w:p w14:paraId="41EEA9AF" w14:textId="12FA2806" w:rsidR="00661578" w:rsidRPr="00731D7C" w:rsidRDefault="00C17B47" w:rsidP="00C17B47">
            <w:pPr>
              <w:pStyle w:val="ListParagraph"/>
              <w:numPr>
                <w:ilvl w:val="0"/>
                <w:numId w:val="3"/>
              </w:numPr>
              <w:ind w:left="360"/>
              <w:rPr>
                <w:rStyle w:val="Hyperlink"/>
                <w:rFonts w:asciiTheme="minorHAnsi" w:hAnsiTheme="minorHAnsi"/>
                <w:color w:val="auto"/>
                <w:sz w:val="24"/>
                <w:szCs w:val="24"/>
                <w:u w:val="none"/>
              </w:rPr>
            </w:pPr>
            <w:r w:rsidRPr="00731D7C">
              <w:rPr>
                <w:sz w:val="24"/>
                <w:szCs w:val="24"/>
              </w:rPr>
              <w:t xml:space="preserve">Use this website for </w:t>
            </w:r>
            <w:r w:rsidRPr="00731D7C">
              <w:rPr>
                <w:b/>
                <w:bCs/>
                <w:sz w:val="24"/>
                <w:szCs w:val="24"/>
              </w:rPr>
              <w:t>educational videos, podcasts and more</w:t>
            </w:r>
            <w:r w:rsidRPr="00731D7C">
              <w:rPr>
                <w:sz w:val="24"/>
                <w:szCs w:val="24"/>
              </w:rPr>
              <w:t xml:space="preserve"> about </w:t>
            </w:r>
            <w:r w:rsidR="001001C3" w:rsidRPr="00731D7C">
              <w:rPr>
                <w:sz w:val="24"/>
                <w:szCs w:val="24"/>
              </w:rPr>
              <w:t>the</w:t>
            </w:r>
            <w:r w:rsidRPr="00731D7C">
              <w:rPr>
                <w:sz w:val="24"/>
                <w:szCs w:val="24"/>
              </w:rPr>
              <w:t xml:space="preserve"> ocean.</w:t>
            </w:r>
            <w:r w:rsidR="001001C3" w:rsidRPr="00731D7C">
              <w:rPr>
                <w:sz w:val="24"/>
                <w:szCs w:val="24"/>
              </w:rPr>
              <w:t xml:space="preserve"> </w:t>
            </w:r>
            <w:hyperlink r:id="rId16" w:history="1">
              <w:r w:rsidR="001001C3" w:rsidRPr="00731D7C">
                <w:rPr>
                  <w:rStyle w:val="Hyperlink"/>
                  <w:sz w:val="24"/>
                  <w:szCs w:val="24"/>
                </w:rPr>
                <w:t>https://oceanservice.noaa.gov/facts/ocean-human-health.html</w:t>
              </w:r>
            </w:hyperlink>
          </w:p>
          <w:p w14:paraId="00141E90" w14:textId="6992DB29" w:rsidR="00547A9F" w:rsidRPr="00731D7C" w:rsidRDefault="00547A9F" w:rsidP="00547A9F">
            <w:pPr>
              <w:rPr>
                <w:sz w:val="24"/>
                <w:szCs w:val="24"/>
              </w:rPr>
            </w:pPr>
          </w:p>
        </w:tc>
        <w:tc>
          <w:tcPr>
            <w:tcW w:w="3389" w:type="dxa"/>
          </w:tcPr>
          <w:p w14:paraId="1FBE4560" w14:textId="77777777" w:rsidR="00661578" w:rsidRPr="00750019" w:rsidRDefault="001001C3" w:rsidP="00750019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4"/>
                <w:szCs w:val="24"/>
              </w:rPr>
            </w:pPr>
            <w:r w:rsidRPr="00750019">
              <w:rPr>
                <w:rFonts w:cstheme="minorHAnsi"/>
                <w:sz w:val="24"/>
                <w:szCs w:val="24"/>
              </w:rPr>
              <w:t xml:space="preserve">Encourage </w:t>
            </w:r>
            <w:r w:rsidRPr="00750019">
              <w:rPr>
                <w:rFonts w:cstheme="minorHAnsi"/>
                <w:b/>
                <w:bCs/>
                <w:sz w:val="24"/>
                <w:szCs w:val="24"/>
              </w:rPr>
              <w:t>residents</w:t>
            </w:r>
            <w:r w:rsidRPr="00750019">
              <w:rPr>
                <w:rFonts w:cstheme="minorHAnsi"/>
                <w:sz w:val="24"/>
                <w:szCs w:val="24"/>
              </w:rPr>
              <w:t xml:space="preserve"> and </w:t>
            </w:r>
            <w:r w:rsidRPr="00750019">
              <w:rPr>
                <w:rFonts w:cstheme="minorHAnsi"/>
                <w:b/>
                <w:bCs/>
                <w:sz w:val="24"/>
                <w:szCs w:val="24"/>
              </w:rPr>
              <w:t>team members</w:t>
            </w:r>
            <w:r w:rsidRPr="00750019">
              <w:rPr>
                <w:rFonts w:cstheme="minorHAnsi"/>
                <w:sz w:val="24"/>
                <w:szCs w:val="24"/>
              </w:rPr>
              <w:t xml:space="preserve"> to </w:t>
            </w:r>
            <w:r w:rsidR="00690EA0" w:rsidRPr="00750019">
              <w:rPr>
                <w:rFonts w:cstheme="minorHAnsi"/>
                <w:sz w:val="24"/>
                <w:szCs w:val="24"/>
              </w:rPr>
              <w:t>wear the color</w:t>
            </w:r>
            <w:r w:rsidR="00041CE6" w:rsidRPr="00750019">
              <w:rPr>
                <w:rFonts w:cstheme="minorHAnsi"/>
                <w:sz w:val="24"/>
                <w:szCs w:val="24"/>
              </w:rPr>
              <w:t>s</w:t>
            </w:r>
            <w:r w:rsidR="00690EA0" w:rsidRPr="00750019">
              <w:rPr>
                <w:rFonts w:cstheme="minorHAnsi"/>
                <w:sz w:val="24"/>
                <w:szCs w:val="24"/>
              </w:rPr>
              <w:t xml:space="preserve"> of the ocean on June 8</w:t>
            </w:r>
            <w:r w:rsidR="00690EA0" w:rsidRPr="00750019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 w:rsidR="00690EA0" w:rsidRPr="00750019">
              <w:rPr>
                <w:rFonts w:cstheme="minorHAnsi"/>
                <w:sz w:val="24"/>
                <w:szCs w:val="24"/>
              </w:rPr>
              <w:t xml:space="preserve">. </w:t>
            </w:r>
          </w:p>
          <w:p w14:paraId="0A55EFC4" w14:textId="77777777" w:rsidR="00750019" w:rsidRDefault="00750019" w:rsidP="00750019">
            <w:pPr>
              <w:rPr>
                <w:rFonts w:cstheme="minorHAnsi"/>
                <w:sz w:val="24"/>
                <w:szCs w:val="24"/>
              </w:rPr>
            </w:pPr>
          </w:p>
          <w:p w14:paraId="12E65F37" w14:textId="133A0454" w:rsidR="00750019" w:rsidRDefault="00750019" w:rsidP="00750019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4"/>
                <w:szCs w:val="24"/>
              </w:rPr>
            </w:pPr>
            <w:r w:rsidRPr="00750019">
              <w:rPr>
                <w:rFonts w:cstheme="minorHAnsi"/>
                <w:sz w:val="24"/>
                <w:szCs w:val="24"/>
              </w:rPr>
              <w:t xml:space="preserve">Serve </w:t>
            </w: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Pr="00750019">
              <w:rPr>
                <w:rFonts w:cstheme="minorHAnsi"/>
                <w:sz w:val="24"/>
                <w:szCs w:val="24"/>
              </w:rPr>
              <w:t xml:space="preserve">beautiful and refreshing Ocean </w:t>
            </w:r>
            <w:r>
              <w:rPr>
                <w:rFonts w:cstheme="minorHAnsi"/>
                <w:sz w:val="24"/>
                <w:szCs w:val="24"/>
              </w:rPr>
              <w:t>W</w:t>
            </w:r>
            <w:r w:rsidRPr="00750019">
              <w:rPr>
                <w:rFonts w:cstheme="minorHAnsi"/>
                <w:sz w:val="24"/>
                <w:szCs w:val="24"/>
              </w:rPr>
              <w:t xml:space="preserve">ater drink on the moving cocktail cart or dinner tray this </w:t>
            </w:r>
            <w:r w:rsidR="00731D7C">
              <w:rPr>
                <w:rFonts w:cstheme="minorHAnsi"/>
                <w:sz w:val="24"/>
                <w:szCs w:val="24"/>
              </w:rPr>
              <w:t>day/</w:t>
            </w:r>
            <w:r w:rsidRPr="00750019">
              <w:rPr>
                <w:rFonts w:cstheme="minorHAnsi"/>
                <w:sz w:val="24"/>
                <w:szCs w:val="24"/>
              </w:rPr>
              <w:t>week.</w:t>
            </w:r>
          </w:p>
          <w:p w14:paraId="24CD3F00" w14:textId="77777777" w:rsidR="00D60547" w:rsidRDefault="00D60547" w:rsidP="00D60547">
            <w:pPr>
              <w:pStyle w:val="ListParagraph"/>
              <w:ind w:left="360"/>
              <w:rPr>
                <w:rFonts w:cstheme="minorHAnsi"/>
                <w:sz w:val="24"/>
                <w:szCs w:val="24"/>
              </w:rPr>
            </w:pPr>
          </w:p>
          <w:p w14:paraId="5CBB25E8" w14:textId="4CD9B530" w:rsidR="00D60547" w:rsidRDefault="00361297" w:rsidP="00750019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nclude videos, podcasts </w:t>
            </w:r>
            <w:r w:rsidR="00817376">
              <w:rPr>
                <w:rFonts w:cstheme="minorHAnsi"/>
                <w:sz w:val="24"/>
                <w:szCs w:val="24"/>
              </w:rPr>
              <w:t>and facts on the internal TV channel.</w:t>
            </w:r>
          </w:p>
          <w:p w14:paraId="1EE53608" w14:textId="2DD30151" w:rsidR="00D60547" w:rsidRPr="00D60547" w:rsidRDefault="00D60547" w:rsidP="00D6054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9624B" w14:paraId="22A575A0" w14:textId="77777777" w:rsidTr="193F49AD">
        <w:tc>
          <w:tcPr>
            <w:tcW w:w="1744" w:type="dxa"/>
          </w:tcPr>
          <w:p w14:paraId="488B3016" w14:textId="5074BB4A" w:rsidR="009D23F5" w:rsidRPr="00B6055F" w:rsidRDefault="00E25525" w:rsidP="00322AC8">
            <w:pPr>
              <w:rPr>
                <w:b/>
                <w:bCs/>
                <w:sz w:val="24"/>
                <w:szCs w:val="24"/>
              </w:rPr>
            </w:pPr>
            <w:r w:rsidRPr="00B6055F">
              <w:rPr>
                <w:b/>
                <w:bCs/>
                <w:sz w:val="24"/>
                <w:szCs w:val="24"/>
              </w:rPr>
              <w:t xml:space="preserve">June </w:t>
            </w:r>
            <w:r w:rsidR="00C02D0E" w:rsidRPr="00B6055F">
              <w:rPr>
                <w:b/>
                <w:bCs/>
                <w:sz w:val="24"/>
                <w:szCs w:val="24"/>
              </w:rPr>
              <w:t>17</w:t>
            </w:r>
            <w:r w:rsidRPr="00B6055F">
              <w:rPr>
                <w:b/>
                <w:bCs/>
                <w:sz w:val="24"/>
                <w:szCs w:val="24"/>
                <w:vertAlign w:val="superscript"/>
              </w:rPr>
              <w:t>th</w:t>
            </w:r>
            <w:r w:rsidRPr="00B6055F">
              <w:rPr>
                <w:b/>
                <w:bCs/>
                <w:sz w:val="24"/>
                <w:szCs w:val="24"/>
              </w:rPr>
              <w:t xml:space="preserve"> </w:t>
            </w:r>
            <w:r w:rsidR="00C02D0E" w:rsidRPr="00443349">
              <w:rPr>
                <w:b/>
                <w:bCs/>
                <w:sz w:val="24"/>
                <w:szCs w:val="24"/>
                <w:u w:val="single"/>
              </w:rPr>
              <w:t>National Eat Your Vegetables Day</w:t>
            </w:r>
          </w:p>
        </w:tc>
        <w:tc>
          <w:tcPr>
            <w:tcW w:w="5637" w:type="dxa"/>
          </w:tcPr>
          <w:p w14:paraId="2ED995D2" w14:textId="321D3B8C" w:rsidR="006231E9" w:rsidRPr="00731D7C" w:rsidRDefault="006231E9" w:rsidP="00C0446D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731D7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r. Roger’s Article: </w:t>
            </w:r>
            <w:r w:rsidR="00731D7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  <w:hyperlink r:id="rId17" w:history="1">
              <w:r w:rsidRPr="00731D7C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 xml:space="preserve">5-Step Nutritional Plan </w:t>
              </w:r>
            </w:hyperlink>
          </w:p>
          <w:p w14:paraId="3FF1C6F1" w14:textId="77777777" w:rsidR="00AF79ED" w:rsidRPr="00C10CBD" w:rsidRDefault="00AF79ED" w:rsidP="00A225CB">
            <w:pPr>
              <w:pStyle w:val="ListParagraph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6C55645D" w14:textId="77777777" w:rsidR="006231E9" w:rsidRPr="00C10CBD" w:rsidRDefault="006231E9" w:rsidP="00A225CB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C10CBD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Easy Recipes: </w:t>
            </w:r>
          </w:p>
          <w:p w14:paraId="22F84424" w14:textId="77777777" w:rsidR="006231E9" w:rsidRPr="00C10CBD" w:rsidRDefault="00F62D14" w:rsidP="00A225CB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hyperlink r:id="rId18" w:history="1">
              <w:r w:rsidR="006231E9" w:rsidRPr="00C10CBD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Zucchini Coffee Cake</w:t>
              </w:r>
            </w:hyperlink>
            <w:r w:rsidR="006231E9" w:rsidRPr="00C10CB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295AD266" w14:textId="77777777" w:rsidR="006231E9" w:rsidRPr="00C10CBD" w:rsidRDefault="00F62D14" w:rsidP="00A225CB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hyperlink r:id="rId19" w:history="1">
              <w:r w:rsidR="006231E9" w:rsidRPr="00C10CBD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Smoothie Recipes</w:t>
              </w:r>
            </w:hyperlink>
            <w:r w:rsidR="006231E9" w:rsidRPr="00C10CB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1C466B2C" w14:textId="77777777" w:rsidR="006231E9" w:rsidRPr="00C10CBD" w:rsidRDefault="00F62D14" w:rsidP="00A225CB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hyperlink r:id="rId20" w:history="1">
              <w:r w:rsidR="006231E9" w:rsidRPr="00C10CBD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No-Bake Carrot Cake Bars</w:t>
              </w:r>
            </w:hyperlink>
            <w:r w:rsidR="006231E9" w:rsidRPr="00C10CB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548A41D6" w14:textId="11F3A6F9" w:rsidR="006231E9" w:rsidRPr="00C10CBD" w:rsidRDefault="00F62D14" w:rsidP="00A225CB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hyperlink r:id="rId21" w:history="1">
              <w:r w:rsidR="006231E9" w:rsidRPr="00C10CBD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2- Ingredient Sweet Potato Pancakes</w:t>
              </w:r>
            </w:hyperlink>
          </w:p>
          <w:p w14:paraId="4B596424" w14:textId="77777777" w:rsidR="00AF79ED" w:rsidRPr="00C10CBD" w:rsidRDefault="00AF79ED" w:rsidP="00A225CB">
            <w:pPr>
              <w:pStyle w:val="ListParagrap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70C9A30" w14:textId="5B567A88" w:rsidR="006231E9" w:rsidRPr="00C10CBD" w:rsidRDefault="006231E9" w:rsidP="00A225CB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C10CBD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How well do you know your vegetable</w:t>
            </w:r>
            <w:r w:rsidR="00E85BAB" w:rsidRPr="00C10CBD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 xml:space="preserve"> facts</w:t>
            </w:r>
            <w:r w:rsidRPr="00C10CBD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?</w:t>
            </w:r>
          </w:p>
          <w:p w14:paraId="19840F69" w14:textId="77777777" w:rsidR="006231E9" w:rsidRPr="00C10CBD" w:rsidRDefault="00F62D14" w:rsidP="00A225CB">
            <w:pPr>
              <w:spacing w:line="360" w:lineRule="auto"/>
              <w:ind w:left="360"/>
              <w:rPr>
                <w:rFonts w:cstheme="minorHAnsi"/>
                <w:sz w:val="24"/>
                <w:szCs w:val="24"/>
              </w:rPr>
            </w:pPr>
            <w:hyperlink r:id="rId22" w:history="1">
              <w:r w:rsidR="006231E9" w:rsidRPr="00C10CBD">
                <w:rPr>
                  <w:rStyle w:val="Hyperlink"/>
                  <w:rFonts w:cstheme="minorHAnsi"/>
                  <w:sz w:val="24"/>
                  <w:szCs w:val="24"/>
                </w:rPr>
                <w:t>Veggie Trivia Worksheet</w:t>
              </w:r>
            </w:hyperlink>
            <w:r w:rsidR="006231E9" w:rsidRPr="00C10CBD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1EC08F51" w14:textId="77777777" w:rsidR="009D23F5" w:rsidRPr="00C10CBD" w:rsidRDefault="009D23F5" w:rsidP="00A225C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89" w:type="dxa"/>
          </w:tcPr>
          <w:p w14:paraId="23EB8658" w14:textId="067D5615" w:rsidR="00784B54" w:rsidRPr="00674D83" w:rsidRDefault="00784B54" w:rsidP="00674D8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</w:rPr>
            </w:pPr>
            <w:r w:rsidRPr="00674D83">
              <w:rPr>
                <w:sz w:val="24"/>
                <w:szCs w:val="24"/>
              </w:rPr>
              <w:t xml:space="preserve">Schedule a 20-minute </w:t>
            </w:r>
            <w:r w:rsidRPr="00674D83">
              <w:rPr>
                <w:b/>
                <w:sz w:val="24"/>
                <w:szCs w:val="24"/>
              </w:rPr>
              <w:t>team member</w:t>
            </w:r>
            <w:r w:rsidRPr="00674D83">
              <w:rPr>
                <w:sz w:val="24"/>
                <w:szCs w:val="24"/>
              </w:rPr>
              <w:t xml:space="preserve"> </w:t>
            </w:r>
            <w:r w:rsidR="005349A5" w:rsidRPr="00674D83">
              <w:rPr>
                <w:sz w:val="24"/>
                <w:szCs w:val="24"/>
              </w:rPr>
              <w:t>wellness break</w:t>
            </w:r>
            <w:r w:rsidRPr="00674D83">
              <w:rPr>
                <w:sz w:val="24"/>
                <w:szCs w:val="24"/>
              </w:rPr>
              <w:t xml:space="preserve"> to make an</w:t>
            </w:r>
            <w:r w:rsidR="00AE6C15" w:rsidRPr="00674D83">
              <w:rPr>
                <w:sz w:val="24"/>
                <w:szCs w:val="24"/>
              </w:rPr>
              <w:t xml:space="preserve"> easy snack or smoothie.</w:t>
            </w:r>
          </w:p>
          <w:p w14:paraId="4DF460F0" w14:textId="77777777" w:rsidR="00AE6C15" w:rsidRPr="00C10CBD" w:rsidRDefault="00AE6C15" w:rsidP="00A225CB">
            <w:pPr>
              <w:pStyle w:val="ListParagraph"/>
              <w:ind w:left="360"/>
              <w:rPr>
                <w:rFonts w:asciiTheme="minorHAnsi" w:hAnsiTheme="minorHAnsi"/>
                <w:sz w:val="24"/>
                <w:szCs w:val="24"/>
              </w:rPr>
            </w:pPr>
          </w:p>
          <w:p w14:paraId="0E9894AA" w14:textId="6FA12421" w:rsidR="00D1361D" w:rsidRPr="00C10CBD" w:rsidRDefault="00784B54" w:rsidP="00A225CB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C10CBD">
              <w:rPr>
                <w:rFonts w:asciiTheme="minorHAnsi" w:hAnsiTheme="minorHAnsi"/>
                <w:sz w:val="24"/>
                <w:szCs w:val="24"/>
              </w:rPr>
              <w:t>Deliver</w:t>
            </w:r>
            <w:r w:rsidR="001001C3">
              <w:rPr>
                <w:rFonts w:asciiTheme="minorHAnsi" w:hAnsiTheme="minorHAnsi"/>
                <w:sz w:val="24"/>
                <w:szCs w:val="24"/>
              </w:rPr>
              <w:t xml:space="preserve"> a choice of </w:t>
            </w:r>
            <w:r w:rsidRPr="00C10CBD">
              <w:rPr>
                <w:rFonts w:asciiTheme="minorHAnsi" w:hAnsiTheme="minorHAnsi"/>
                <w:sz w:val="24"/>
                <w:szCs w:val="24"/>
              </w:rPr>
              <w:t>recipe</w:t>
            </w:r>
            <w:r w:rsidR="00750019">
              <w:rPr>
                <w:rFonts w:asciiTheme="minorHAnsi" w:hAnsiTheme="minorHAnsi"/>
                <w:sz w:val="24"/>
                <w:szCs w:val="24"/>
              </w:rPr>
              <w:t>s</w:t>
            </w:r>
            <w:r w:rsidRPr="00C10CBD">
              <w:rPr>
                <w:rFonts w:asciiTheme="minorHAnsi" w:hAnsiTheme="minorHAnsi"/>
                <w:sz w:val="24"/>
                <w:szCs w:val="24"/>
              </w:rPr>
              <w:t xml:space="preserve"> and ingredients to </w:t>
            </w:r>
            <w:r w:rsidRPr="00C10CBD">
              <w:rPr>
                <w:rFonts w:asciiTheme="minorHAnsi" w:hAnsiTheme="minorHAnsi"/>
                <w:b/>
                <w:sz w:val="24"/>
                <w:szCs w:val="24"/>
              </w:rPr>
              <w:t>residents</w:t>
            </w:r>
            <w:r w:rsidRPr="00C10CBD">
              <w:rPr>
                <w:rFonts w:asciiTheme="minorHAnsi" w:hAnsiTheme="minorHAnsi"/>
                <w:sz w:val="24"/>
                <w:szCs w:val="24"/>
              </w:rPr>
              <w:t>.</w:t>
            </w:r>
          </w:p>
          <w:p w14:paraId="5B09EA45" w14:textId="77777777" w:rsidR="008879B7" w:rsidRPr="00C10CBD" w:rsidRDefault="008879B7" w:rsidP="008879B7">
            <w:pPr>
              <w:pStyle w:val="ListParagrap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83A9108" w14:textId="2FF03739" w:rsidR="008879B7" w:rsidRPr="00C10CBD" w:rsidRDefault="008879B7" w:rsidP="00A225CB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C10CBD">
              <w:rPr>
                <w:rFonts w:asciiTheme="minorHAnsi" w:hAnsiTheme="minorHAnsi" w:cstheme="minorHAnsi"/>
                <w:sz w:val="24"/>
                <w:szCs w:val="24"/>
              </w:rPr>
              <w:t xml:space="preserve">Create a contest </w:t>
            </w:r>
            <w:r w:rsidR="00865E22" w:rsidRPr="00C10CBD">
              <w:rPr>
                <w:rFonts w:asciiTheme="minorHAnsi" w:hAnsiTheme="minorHAnsi" w:cstheme="minorHAnsi"/>
                <w:sz w:val="24"/>
                <w:szCs w:val="24"/>
              </w:rPr>
              <w:t xml:space="preserve">with </w:t>
            </w:r>
            <w:r w:rsidRPr="00C10CBD">
              <w:rPr>
                <w:rFonts w:asciiTheme="minorHAnsi" w:hAnsiTheme="minorHAnsi" w:cstheme="minorHAnsi"/>
                <w:sz w:val="24"/>
                <w:szCs w:val="24"/>
              </w:rPr>
              <w:t>the Veggie Trivia.</w:t>
            </w:r>
          </w:p>
          <w:p w14:paraId="5C46C94D" w14:textId="610DEDC9" w:rsidR="007F59F6" w:rsidRPr="00C10CBD" w:rsidRDefault="007F59F6" w:rsidP="00A225C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C10CBD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9624B" w14:paraId="65FA6C9B" w14:textId="77777777" w:rsidTr="193F49AD">
        <w:tc>
          <w:tcPr>
            <w:tcW w:w="1744" w:type="dxa"/>
          </w:tcPr>
          <w:p w14:paraId="409E4F1F" w14:textId="47F2C659" w:rsidR="009D23F5" w:rsidRPr="00443349" w:rsidRDefault="00E25525" w:rsidP="00443349">
            <w:pPr>
              <w:rPr>
                <w:b/>
                <w:bCs/>
                <w:sz w:val="24"/>
                <w:szCs w:val="24"/>
              </w:rPr>
            </w:pPr>
            <w:r w:rsidRPr="00443349">
              <w:rPr>
                <w:b/>
                <w:bCs/>
                <w:sz w:val="24"/>
                <w:szCs w:val="24"/>
              </w:rPr>
              <w:t>June</w:t>
            </w:r>
            <w:r w:rsidR="00322AC8" w:rsidRPr="00443349">
              <w:rPr>
                <w:b/>
                <w:bCs/>
                <w:sz w:val="24"/>
                <w:szCs w:val="24"/>
              </w:rPr>
              <w:t xml:space="preserve"> 21</w:t>
            </w:r>
            <w:r w:rsidR="00322AC8" w:rsidRPr="00443349">
              <w:rPr>
                <w:b/>
                <w:bCs/>
                <w:sz w:val="24"/>
                <w:szCs w:val="24"/>
                <w:vertAlign w:val="superscript"/>
              </w:rPr>
              <w:t xml:space="preserve">st </w:t>
            </w:r>
            <w:r w:rsidRPr="00443349">
              <w:rPr>
                <w:b/>
                <w:bCs/>
                <w:sz w:val="24"/>
                <w:szCs w:val="24"/>
                <w:u w:val="single"/>
              </w:rPr>
              <w:t>Father’s Day</w:t>
            </w:r>
          </w:p>
        </w:tc>
        <w:tc>
          <w:tcPr>
            <w:tcW w:w="5637" w:type="dxa"/>
          </w:tcPr>
          <w:p w14:paraId="4C310C1B" w14:textId="77777777" w:rsidR="0031588F" w:rsidRDefault="000F06B3" w:rsidP="00A225CB">
            <w:pPr>
              <w:pStyle w:val="ListParagraph"/>
              <w:numPr>
                <w:ilvl w:val="0"/>
                <w:numId w:val="11"/>
              </w:numPr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39624B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</w:rPr>
              <w:t>Dr. Roger’s Article</w:t>
            </w:r>
            <w:r w:rsidRPr="00C10CBD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  <w:r w:rsidR="00BD3E39" w:rsidRPr="00C10CB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701BFE49" w14:textId="601DD527" w:rsidR="000F06B3" w:rsidRDefault="00BE5C95" w:rsidP="00BE5C95">
            <w:pPr>
              <w:pStyle w:val="ListParagraph"/>
              <w:numPr>
                <w:ilvl w:val="1"/>
                <w:numId w:val="11"/>
              </w:numPr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t>Word</w:t>
            </w:r>
            <w:r w:rsidR="00DD4252">
              <w:t xml:space="preserve"> Document</w:t>
            </w:r>
            <w:r>
              <w:t xml:space="preserve">: </w:t>
            </w:r>
            <w:hyperlink r:id="rId23" w:history="1">
              <w:r w:rsidR="00B45160" w:rsidRPr="00C10CBD">
                <w:rPr>
                  <w:rStyle w:val="Hyperlink"/>
                  <w:rFonts w:asciiTheme="minorHAnsi" w:eastAsia="Times New Roman" w:hAnsiTheme="minorHAnsi" w:cstheme="minorHAnsi"/>
                  <w:sz w:val="24"/>
                  <w:szCs w:val="24"/>
                </w:rPr>
                <w:t>A Nod to Dads</w:t>
              </w:r>
            </w:hyperlink>
            <w:r w:rsidR="00B45160" w:rsidRPr="00C10CB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7D3D492F" w14:textId="4B208BBF" w:rsidR="00BE5C95" w:rsidRPr="00C10CBD" w:rsidRDefault="00BE5C95" w:rsidP="00BE5C95">
            <w:pPr>
              <w:pStyle w:val="ListParagraph"/>
              <w:numPr>
                <w:ilvl w:val="1"/>
                <w:numId w:val="11"/>
              </w:numPr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Blog: </w:t>
            </w:r>
            <w:hyperlink r:id="rId24" w:history="1">
              <w:r w:rsidRPr="003402F9">
                <w:rPr>
                  <w:rStyle w:val="Hyperlink"/>
                  <w:rFonts w:asciiTheme="minorHAnsi" w:eastAsia="Times New Roman" w:hAnsiTheme="minorHAnsi" w:cstheme="minorHAnsi"/>
                  <w:sz w:val="24"/>
                  <w:szCs w:val="24"/>
                </w:rPr>
                <w:t>A Nod to Dads</w:t>
              </w:r>
            </w:hyperlink>
          </w:p>
          <w:p w14:paraId="08591B65" w14:textId="77777777" w:rsidR="00B45160" w:rsidRPr="00C10CBD" w:rsidRDefault="00B45160" w:rsidP="00A225CB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  <w:p w14:paraId="133B560F" w14:textId="47F4BF80" w:rsidR="00D77FC6" w:rsidRPr="00C10CBD" w:rsidRDefault="00D77FC6" w:rsidP="00A225CB">
            <w:pPr>
              <w:pStyle w:val="ListParagraph"/>
              <w:numPr>
                <w:ilvl w:val="0"/>
                <w:numId w:val="11"/>
              </w:numPr>
              <w:rPr>
                <w:rStyle w:val="Hyperlink"/>
                <w:rFonts w:asciiTheme="minorHAnsi" w:eastAsia="Times New Roman" w:hAnsiTheme="minorHAnsi" w:cstheme="minorHAnsi"/>
                <w:color w:val="auto"/>
                <w:sz w:val="24"/>
                <w:szCs w:val="24"/>
                <w:u w:val="none"/>
              </w:rPr>
            </w:pPr>
            <w:r w:rsidRPr="00C10CB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NFL Complementary </w:t>
            </w:r>
            <w:r w:rsidRPr="0039624B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</w:rPr>
              <w:t>Game Pass</w:t>
            </w:r>
            <w:r w:rsidRPr="00C10CB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 </w:t>
            </w:r>
            <w:hyperlink r:id="rId25" w:history="1">
              <w:r w:rsidR="000F06B3" w:rsidRPr="00C10CBD">
                <w:rPr>
                  <w:rStyle w:val="Hyperlink"/>
                  <w:rFonts w:asciiTheme="minorHAnsi" w:eastAsia="Times New Roman" w:hAnsiTheme="minorHAnsi" w:cstheme="minorHAnsi"/>
                  <w:sz w:val="24"/>
                  <w:szCs w:val="24"/>
                </w:rPr>
                <w:t>https://gamepass.nfl.com/packages</w:t>
              </w:r>
            </w:hyperlink>
          </w:p>
          <w:p w14:paraId="6719E5C9" w14:textId="77777777" w:rsidR="005349A5" w:rsidRPr="00C10CBD" w:rsidRDefault="005349A5" w:rsidP="005349A5">
            <w:pPr>
              <w:pStyle w:val="ListParagrap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  <w:p w14:paraId="005F1B1D" w14:textId="77777777" w:rsidR="009D23F5" w:rsidRPr="005D4D9B" w:rsidRDefault="00193B84" w:rsidP="003B59E1">
            <w:pPr>
              <w:pStyle w:val="ListParagraph"/>
              <w:numPr>
                <w:ilvl w:val="0"/>
                <w:numId w:val="11"/>
              </w:numPr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C10CBD">
              <w:rPr>
                <w:rFonts w:asciiTheme="minorHAnsi" w:eastAsia="Times New Roman" w:hAnsiTheme="minorHAnsi" w:cstheme="minorHAnsi"/>
                <w:i/>
                <w:iCs/>
                <w:sz w:val="24"/>
                <w:szCs w:val="24"/>
              </w:rPr>
              <w:t xml:space="preserve">Why </w:t>
            </w:r>
            <w:r w:rsidR="00A75EC2" w:rsidRPr="00C10CBD">
              <w:rPr>
                <w:rFonts w:asciiTheme="minorHAnsi" w:eastAsia="Times New Roman" w:hAnsiTheme="minorHAnsi" w:cstheme="minorHAnsi"/>
                <w:i/>
                <w:iCs/>
                <w:sz w:val="24"/>
                <w:szCs w:val="24"/>
              </w:rPr>
              <w:t xml:space="preserve">do fathers who golf take an extra pair of socks? </w:t>
            </w:r>
            <w:r w:rsidR="00A75EC2" w:rsidRPr="00C10CB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ind </w:t>
            </w:r>
            <w:r w:rsidR="00BA2EAE" w:rsidRPr="00C10CB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answer, plus more </w:t>
            </w:r>
            <w:r w:rsidR="00BA2EAE" w:rsidRPr="0039624B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</w:rPr>
              <w:t>Dad jokes</w:t>
            </w:r>
            <w:r w:rsidR="00BA2EAE" w:rsidRPr="00C10CB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here on this printable joke sheet.</w:t>
            </w:r>
            <w:r w:rsidR="00BA2EAE" w:rsidRPr="00487A98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91583E" w:rsidRPr="00487A98">
              <w:rPr>
                <w:sz w:val="24"/>
                <w:szCs w:val="24"/>
              </w:rPr>
              <w:t xml:space="preserve"> </w:t>
            </w:r>
            <w:hyperlink r:id="rId26" w:history="1">
              <w:r w:rsidR="005D4D9B" w:rsidRPr="00487A98">
                <w:rPr>
                  <w:rStyle w:val="Hyperlink"/>
                  <w:sz w:val="24"/>
                  <w:szCs w:val="24"/>
                </w:rPr>
                <w:t>Father's Day Jokes</w:t>
              </w:r>
            </w:hyperlink>
          </w:p>
          <w:p w14:paraId="4CE1B11F" w14:textId="77777777" w:rsidR="005D4D9B" w:rsidRDefault="005D4D9B" w:rsidP="005D4D9B">
            <w:pPr>
              <w:rPr>
                <w:rFonts w:eastAsia="Times New Roman" w:cstheme="minorHAnsi"/>
                <w:sz w:val="24"/>
                <w:szCs w:val="24"/>
              </w:rPr>
            </w:pPr>
          </w:p>
          <w:p w14:paraId="144E237E" w14:textId="4A1CC5EB" w:rsidR="005D4D9B" w:rsidRPr="005D4D9B" w:rsidRDefault="005D4D9B" w:rsidP="005D4D9B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389" w:type="dxa"/>
          </w:tcPr>
          <w:p w14:paraId="2FBAA732" w14:textId="11C78A8C" w:rsidR="009D23F5" w:rsidRPr="00674D83" w:rsidRDefault="000D6936" w:rsidP="00443349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74D83">
              <w:rPr>
                <w:rFonts w:cstheme="minorHAnsi"/>
                <w:sz w:val="24"/>
                <w:szCs w:val="24"/>
              </w:rPr>
              <w:lastRenderedPageBreak/>
              <w:t xml:space="preserve">Print </w:t>
            </w:r>
            <w:r w:rsidR="00750019" w:rsidRPr="00674D83">
              <w:rPr>
                <w:rFonts w:cstheme="minorHAnsi"/>
                <w:sz w:val="24"/>
                <w:szCs w:val="24"/>
              </w:rPr>
              <w:t xml:space="preserve">the </w:t>
            </w:r>
            <w:r w:rsidRPr="00674D83">
              <w:rPr>
                <w:rFonts w:cstheme="minorHAnsi"/>
                <w:sz w:val="24"/>
                <w:szCs w:val="24"/>
              </w:rPr>
              <w:t>joke</w:t>
            </w:r>
            <w:r w:rsidR="00750019" w:rsidRPr="00674D83">
              <w:rPr>
                <w:rFonts w:cstheme="minorHAnsi"/>
                <w:sz w:val="24"/>
                <w:szCs w:val="24"/>
              </w:rPr>
              <w:t>s</w:t>
            </w:r>
            <w:r w:rsidRPr="00674D83">
              <w:rPr>
                <w:rFonts w:cstheme="minorHAnsi"/>
                <w:sz w:val="24"/>
                <w:szCs w:val="24"/>
              </w:rPr>
              <w:t xml:space="preserve"> sheet for the</w:t>
            </w:r>
            <w:r w:rsidR="00944A1B" w:rsidRPr="00674D83">
              <w:rPr>
                <w:rFonts w:cstheme="minorHAnsi"/>
                <w:sz w:val="24"/>
                <w:szCs w:val="24"/>
              </w:rPr>
              <w:t xml:space="preserve"> fathers</w:t>
            </w:r>
            <w:r w:rsidRPr="00674D83">
              <w:rPr>
                <w:rFonts w:cstheme="minorHAnsi"/>
                <w:sz w:val="24"/>
                <w:szCs w:val="24"/>
              </w:rPr>
              <w:t xml:space="preserve"> in your community or share them</w:t>
            </w:r>
            <w:r w:rsidR="003D44EC" w:rsidRPr="00674D83">
              <w:rPr>
                <w:rFonts w:cstheme="minorHAnsi"/>
                <w:sz w:val="24"/>
                <w:szCs w:val="24"/>
              </w:rPr>
              <w:t xml:space="preserve"> </w:t>
            </w:r>
            <w:r w:rsidR="00944A1B" w:rsidRPr="00674D83">
              <w:rPr>
                <w:rFonts w:cstheme="minorHAnsi"/>
                <w:sz w:val="24"/>
                <w:szCs w:val="24"/>
              </w:rPr>
              <w:t>i</w:t>
            </w:r>
            <w:r w:rsidR="003D44EC" w:rsidRPr="00674D83">
              <w:rPr>
                <w:rFonts w:cstheme="minorHAnsi"/>
                <w:sz w:val="24"/>
                <w:szCs w:val="24"/>
              </w:rPr>
              <w:t xml:space="preserve">n </w:t>
            </w:r>
            <w:r w:rsidR="00EB097D" w:rsidRPr="00674D83">
              <w:rPr>
                <w:rFonts w:cstheme="minorHAnsi"/>
                <w:sz w:val="24"/>
                <w:szCs w:val="24"/>
              </w:rPr>
              <w:t>a newsletter or internal station</w:t>
            </w:r>
            <w:r w:rsidR="003D44EC" w:rsidRPr="00674D83">
              <w:rPr>
                <w:rFonts w:cstheme="minorHAnsi"/>
                <w:sz w:val="24"/>
                <w:szCs w:val="24"/>
              </w:rPr>
              <w:t>.</w:t>
            </w:r>
          </w:p>
          <w:p w14:paraId="16944F6A" w14:textId="77777777" w:rsidR="00EB097D" w:rsidRDefault="00EB097D" w:rsidP="00443349">
            <w:pPr>
              <w:rPr>
                <w:rFonts w:cstheme="minorHAnsi"/>
                <w:sz w:val="24"/>
                <w:szCs w:val="24"/>
              </w:rPr>
            </w:pPr>
          </w:p>
          <w:p w14:paraId="14B45A57" w14:textId="781B33D5" w:rsidR="0039624B" w:rsidRPr="0039624B" w:rsidRDefault="0039624B" w:rsidP="00EB097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39624B" w:rsidRPr="00FB6311" w14:paraId="14E9697E" w14:textId="77777777" w:rsidTr="193F49AD">
        <w:tc>
          <w:tcPr>
            <w:tcW w:w="1744" w:type="dxa"/>
          </w:tcPr>
          <w:p w14:paraId="0EA1458C" w14:textId="06F3F664" w:rsidR="001A3B09" w:rsidRPr="00443349" w:rsidRDefault="001A3B09" w:rsidP="00443349">
            <w:pPr>
              <w:rPr>
                <w:b/>
                <w:bCs/>
                <w:sz w:val="24"/>
                <w:szCs w:val="24"/>
              </w:rPr>
            </w:pPr>
            <w:r w:rsidRPr="00443349">
              <w:rPr>
                <w:b/>
                <w:bCs/>
                <w:sz w:val="24"/>
                <w:szCs w:val="24"/>
              </w:rPr>
              <w:t>June 21</w:t>
            </w:r>
            <w:r w:rsidRPr="00443349">
              <w:rPr>
                <w:b/>
                <w:bCs/>
                <w:sz w:val="24"/>
                <w:szCs w:val="24"/>
                <w:vertAlign w:val="superscript"/>
              </w:rPr>
              <w:t>st</w:t>
            </w:r>
          </w:p>
          <w:p w14:paraId="68DAE56D" w14:textId="39CA8275" w:rsidR="001A3B09" w:rsidRPr="00443349" w:rsidRDefault="001A3B09" w:rsidP="00443349">
            <w:pPr>
              <w:rPr>
                <w:b/>
                <w:bCs/>
                <w:sz w:val="24"/>
                <w:szCs w:val="24"/>
                <w:u w:val="single"/>
              </w:rPr>
            </w:pPr>
            <w:r w:rsidRPr="00443349">
              <w:rPr>
                <w:b/>
                <w:bCs/>
                <w:sz w:val="24"/>
                <w:szCs w:val="24"/>
                <w:u w:val="single"/>
              </w:rPr>
              <w:t>World Music Day</w:t>
            </w:r>
          </w:p>
        </w:tc>
        <w:tc>
          <w:tcPr>
            <w:tcW w:w="5637" w:type="dxa"/>
          </w:tcPr>
          <w:p w14:paraId="1468A02E" w14:textId="194C05B0" w:rsidR="001A3B09" w:rsidRPr="001624BB" w:rsidRDefault="002F3A36" w:rsidP="001624BB">
            <w:pPr>
              <w:rPr>
                <w:rFonts w:cstheme="minorHAnsi"/>
                <w:color w:val="0000FF"/>
                <w:sz w:val="24"/>
                <w:szCs w:val="24"/>
                <w:u w:val="single"/>
              </w:rPr>
            </w:pPr>
            <w:r w:rsidRPr="001624BB">
              <w:rPr>
                <w:sz w:val="24"/>
                <w:szCs w:val="24"/>
              </w:rPr>
              <w:t xml:space="preserve">Join cities around the world celebrating </w:t>
            </w:r>
            <w:r w:rsidR="004F3C78" w:rsidRPr="001624BB">
              <w:rPr>
                <w:sz w:val="24"/>
                <w:szCs w:val="24"/>
              </w:rPr>
              <w:t xml:space="preserve">World Music Day: </w:t>
            </w:r>
            <w:hyperlink r:id="rId27" w:history="1">
              <w:r w:rsidR="005F38C4" w:rsidRPr="001624BB">
                <w:rPr>
                  <w:rStyle w:val="Hyperlink"/>
                  <w:rFonts w:cstheme="minorHAnsi"/>
                  <w:sz w:val="24"/>
                  <w:szCs w:val="24"/>
                </w:rPr>
                <w:t>http://www.makemusicday.org/</w:t>
              </w:r>
            </w:hyperlink>
          </w:p>
          <w:p w14:paraId="49424D61" w14:textId="77777777" w:rsidR="005F38C4" w:rsidRPr="00C10CBD" w:rsidRDefault="005F38C4" w:rsidP="005F38C4">
            <w:pPr>
              <w:pStyle w:val="ListParagraph"/>
              <w:ind w:left="360"/>
              <w:rPr>
                <w:rStyle w:val="Hyperlink"/>
                <w:rFonts w:asciiTheme="minorHAnsi" w:hAnsiTheme="minorHAnsi" w:cstheme="minorHAnsi"/>
                <w:sz w:val="24"/>
                <w:szCs w:val="24"/>
              </w:rPr>
            </w:pPr>
          </w:p>
          <w:p w14:paraId="5FA903EF" w14:textId="0F9F57CF" w:rsidR="00A10BFF" w:rsidRPr="00C10CBD" w:rsidRDefault="005F38C4" w:rsidP="005F38C4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i/>
                <w:iCs/>
                <w:color w:val="000000" w:themeColor="text1"/>
                <w:sz w:val="24"/>
                <w:szCs w:val="24"/>
                <w:u w:val="single"/>
              </w:rPr>
            </w:pPr>
            <w:r w:rsidRPr="00C10CBD">
              <w:rPr>
                <w:rFonts w:asciiTheme="minorHAnsi" w:hAnsiTheme="minorHAnsi" w:cs="Helvetica"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>“</w:t>
            </w:r>
            <w:r w:rsidR="00A10BFF" w:rsidRPr="00C10CBD">
              <w:rPr>
                <w:rFonts w:asciiTheme="minorHAnsi" w:hAnsiTheme="minorHAnsi" w:cs="Helvetica"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>This is a site for celebrating art from all over the world, showcasing amazing talent, and coming together as a community at a time when we need it more than ever.</w:t>
            </w:r>
            <w:r w:rsidRPr="00C10CBD">
              <w:rPr>
                <w:rFonts w:asciiTheme="minorHAnsi" w:hAnsiTheme="minorHAnsi" w:cs="Helvetica"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 xml:space="preserve">” </w:t>
            </w:r>
            <w:hyperlink r:id="rId28" w:history="1">
              <w:r w:rsidRPr="00C10CBD">
                <w:rPr>
                  <w:rStyle w:val="Hyperlink"/>
                  <w:rFonts w:asciiTheme="minorHAnsi" w:hAnsiTheme="minorHAnsi"/>
                  <w:sz w:val="24"/>
                  <w:szCs w:val="24"/>
                </w:rPr>
                <w:t>https://www.socialdistancingfestival.com/</w:t>
              </w:r>
            </w:hyperlink>
          </w:p>
          <w:p w14:paraId="6EF8644E" w14:textId="77777777" w:rsidR="005F38C4" w:rsidRPr="00C10CBD" w:rsidRDefault="005F38C4" w:rsidP="005F38C4">
            <w:pPr>
              <w:rPr>
                <w:rStyle w:val="Hyperlink"/>
                <w:rFonts w:cstheme="minorHAnsi"/>
                <w:i/>
                <w:iCs/>
                <w:color w:val="000000" w:themeColor="text1"/>
                <w:sz w:val="24"/>
                <w:szCs w:val="24"/>
              </w:rPr>
            </w:pPr>
          </w:p>
          <w:p w14:paraId="1E79C3F4" w14:textId="7D8DAE92" w:rsidR="006276AE" w:rsidRPr="00C10CBD" w:rsidRDefault="006276AE" w:rsidP="0053203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C10CBD">
              <w:rPr>
                <w:rFonts w:asciiTheme="minorHAnsi" w:hAnsiTheme="minorHAnsi" w:cstheme="minorHAnsi"/>
                <w:sz w:val="24"/>
                <w:szCs w:val="24"/>
              </w:rPr>
              <w:t>Line Rider Cartoon to Beet</w:t>
            </w:r>
            <w:r w:rsidR="00300D69" w:rsidRPr="00C10CBD">
              <w:rPr>
                <w:rFonts w:asciiTheme="minorHAnsi" w:hAnsiTheme="minorHAnsi" w:cstheme="minorHAnsi"/>
                <w:sz w:val="24"/>
                <w:szCs w:val="24"/>
              </w:rPr>
              <w:t>hoven’s 5</w:t>
            </w:r>
            <w:r w:rsidR="00300D69" w:rsidRPr="00C10CBD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th</w:t>
            </w:r>
            <w:r w:rsidR="00300D69" w:rsidRPr="00C10CBD">
              <w:rPr>
                <w:rFonts w:asciiTheme="minorHAnsi" w:hAnsiTheme="minorHAnsi" w:cstheme="minorHAnsi"/>
                <w:sz w:val="24"/>
                <w:szCs w:val="24"/>
              </w:rPr>
              <w:t xml:space="preserve"> Symphony</w:t>
            </w:r>
          </w:p>
          <w:p w14:paraId="14158ED5" w14:textId="66D6D587" w:rsidR="00A6676D" w:rsidRPr="0053203E" w:rsidRDefault="001001C3" w:rsidP="0053203E">
            <w:pPr>
              <w:spacing w:line="360" w:lineRule="auto"/>
              <w:rPr>
                <w:sz w:val="24"/>
                <w:szCs w:val="24"/>
              </w:rPr>
            </w:pPr>
            <w:r>
              <w:t xml:space="preserve">     </w:t>
            </w:r>
            <w:hyperlink r:id="rId29" w:history="1">
              <w:r w:rsidRPr="0053203E">
                <w:rPr>
                  <w:rStyle w:val="Hyperlink"/>
                  <w:sz w:val="24"/>
                  <w:szCs w:val="24"/>
                </w:rPr>
                <w:t>https://www.youtube.com/watch?v=qVlwF2UFv6o</w:t>
              </w:r>
            </w:hyperlink>
          </w:p>
          <w:p w14:paraId="4A137476" w14:textId="58AE0EE1" w:rsidR="00817608" w:rsidRPr="00C10CBD" w:rsidRDefault="00D03931" w:rsidP="001624BB">
            <w:pPr>
              <w:pStyle w:val="ListParagraph"/>
              <w:numPr>
                <w:ilvl w:val="0"/>
                <w:numId w:val="25"/>
              </w:numPr>
              <w:shd w:val="clear" w:color="auto" w:fill="FFFFFF" w:themeFill="background1"/>
              <w:rPr>
                <w:rFonts w:asciiTheme="minorHAnsi" w:hAnsiTheme="minorHAnsi"/>
                <w:color w:val="0070C0"/>
                <w:sz w:val="24"/>
                <w:szCs w:val="24"/>
              </w:rPr>
            </w:pPr>
            <w:r w:rsidRPr="00C10CBD">
              <w:rPr>
                <w:rFonts w:asciiTheme="minorHAnsi" w:hAnsiTheme="minorHAnsi"/>
                <w:color w:val="000000" w:themeColor="text1"/>
                <w:sz w:val="24"/>
                <w:szCs w:val="24"/>
              </w:rPr>
              <w:t>Free Music Appreciation Courses</w:t>
            </w:r>
            <w:r w:rsidR="00A932A4" w:rsidRPr="00C10CBD">
              <w:rPr>
                <w:rFonts w:asciiTheme="minorHAnsi" w:hAnsiTheme="minorHAnsi"/>
                <w:color w:val="000000" w:themeColor="text1"/>
                <w:sz w:val="24"/>
                <w:szCs w:val="24"/>
              </w:rPr>
              <w:t xml:space="preserve"> </w:t>
            </w:r>
            <w:hyperlink r:id="rId30" w:history="1">
              <w:r w:rsidR="00A932A4" w:rsidRPr="00C10CBD">
                <w:rPr>
                  <w:rStyle w:val="Hyperlink"/>
                  <w:rFonts w:asciiTheme="minorHAnsi" w:hAnsiTheme="minorHAnsi"/>
                  <w:sz w:val="24"/>
                  <w:szCs w:val="24"/>
                </w:rPr>
                <w:t>https://www.springboard.com/blog/30-best-free-online-music-courses/</w:t>
              </w:r>
            </w:hyperlink>
          </w:p>
          <w:p w14:paraId="4B8A0D55" w14:textId="77777777" w:rsidR="00D03931" w:rsidRPr="00C10CBD" w:rsidRDefault="00D03931" w:rsidP="0053203E">
            <w:pPr>
              <w:pStyle w:val="ListParagraph"/>
              <w:shd w:val="clear" w:color="auto" w:fill="FFFFFF" w:themeFill="background1"/>
              <w:ind w:left="360"/>
              <w:rPr>
                <w:rFonts w:asciiTheme="minorHAnsi" w:hAnsiTheme="minorHAnsi"/>
                <w:color w:val="0070C0"/>
                <w:sz w:val="24"/>
                <w:szCs w:val="24"/>
              </w:rPr>
            </w:pPr>
          </w:p>
          <w:p w14:paraId="1777BF48" w14:textId="273BEF52" w:rsidR="00E21B42" w:rsidRPr="00731D7C" w:rsidRDefault="00E21B42" w:rsidP="001624BB">
            <w:pPr>
              <w:pStyle w:val="ListParagraph"/>
              <w:numPr>
                <w:ilvl w:val="0"/>
                <w:numId w:val="25"/>
              </w:numPr>
              <w:shd w:val="clear" w:color="auto" w:fill="FFFFFF" w:themeFill="background1"/>
              <w:rPr>
                <w:rFonts w:asciiTheme="minorHAnsi" w:hAnsiTheme="minorHAnsi"/>
                <w:color w:val="0070C0"/>
                <w:sz w:val="24"/>
                <w:szCs w:val="24"/>
              </w:rPr>
            </w:pPr>
            <w:r w:rsidRPr="00C10CBD">
              <w:rPr>
                <w:rFonts w:asciiTheme="minorHAnsi" w:eastAsiaTheme="minorEastAsia" w:hAnsiTheme="minorHAnsi"/>
                <w:sz w:val="24"/>
                <w:szCs w:val="24"/>
              </w:rPr>
              <w:t>Set up by vocal leader James Sills</w:t>
            </w:r>
            <w:r w:rsidRPr="00C10CBD">
              <w:rPr>
                <w:rFonts w:asciiTheme="minorHAnsi" w:hAnsiTheme="minorHAnsi"/>
                <w:sz w:val="24"/>
                <w:szCs w:val="24"/>
              </w:rPr>
              <w:t>,</w:t>
            </w:r>
            <w:r w:rsidR="00823254" w:rsidRPr="00C10CBD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hyperlink r:id="rId31" w:history="1">
              <w:r w:rsidR="00823254" w:rsidRPr="00487A98">
                <w:rPr>
                  <w:rStyle w:val="Hyperlink"/>
                  <w:rFonts w:asciiTheme="minorHAnsi" w:eastAsia="Calibri" w:hAnsiTheme="minorHAnsi"/>
                  <w:sz w:val="24"/>
                  <w:szCs w:val="24"/>
                </w:rPr>
                <w:t>The Sofa Singers</w:t>
              </w:r>
            </w:hyperlink>
            <w:r w:rsidR="00823254" w:rsidRPr="00487A98">
              <w:rPr>
                <w:rFonts w:asciiTheme="minorHAnsi" w:hAnsiTheme="minorHAnsi"/>
                <w:color w:val="0000FF"/>
                <w:sz w:val="24"/>
                <w:szCs w:val="24"/>
              </w:rPr>
              <w:t xml:space="preserve"> </w:t>
            </w:r>
            <w:r w:rsidRPr="00C10CBD">
              <w:rPr>
                <w:rFonts w:asciiTheme="minorHAnsi" w:eastAsiaTheme="minorEastAsia" w:hAnsiTheme="minorHAnsi"/>
                <w:sz w:val="24"/>
                <w:szCs w:val="24"/>
              </w:rPr>
              <w:t>brings together hundreds of people in real time for 45 minutes of simultaneous singing.</w:t>
            </w:r>
          </w:p>
          <w:p w14:paraId="4EFFD9AA" w14:textId="55456526" w:rsidR="009626E3" w:rsidRDefault="009626E3" w:rsidP="009626E3">
            <w:pPr>
              <w:rPr>
                <w:color w:val="0070C0"/>
                <w:sz w:val="24"/>
                <w:szCs w:val="24"/>
              </w:rPr>
            </w:pPr>
          </w:p>
          <w:p w14:paraId="6246578B" w14:textId="74AEFCAD" w:rsidR="009626E3" w:rsidRPr="009626E3" w:rsidRDefault="009626E3" w:rsidP="009626E3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9626E3">
              <w:rPr>
                <w:sz w:val="24"/>
                <w:szCs w:val="24"/>
              </w:rPr>
              <w:t>Select music videos for internal tv to highlight on this day</w:t>
            </w:r>
            <w:r w:rsidR="00750019">
              <w:rPr>
                <w:sz w:val="24"/>
                <w:szCs w:val="24"/>
              </w:rPr>
              <w:t xml:space="preserve"> (Music for Memory and Perfect Nostalgia are 2 groups </w:t>
            </w:r>
            <w:r w:rsidR="0039624B">
              <w:rPr>
                <w:sz w:val="24"/>
                <w:szCs w:val="24"/>
              </w:rPr>
              <w:t xml:space="preserve">on </w:t>
            </w:r>
            <w:r w:rsidR="00731D7C">
              <w:rPr>
                <w:sz w:val="24"/>
                <w:szCs w:val="24"/>
              </w:rPr>
              <w:t>YouTube</w:t>
            </w:r>
            <w:r w:rsidR="00750019">
              <w:rPr>
                <w:sz w:val="24"/>
                <w:szCs w:val="24"/>
              </w:rPr>
              <w:t xml:space="preserve"> with g</w:t>
            </w:r>
            <w:r w:rsidR="00731D7C">
              <w:rPr>
                <w:sz w:val="24"/>
                <w:szCs w:val="24"/>
              </w:rPr>
              <w:t>reat</w:t>
            </w:r>
            <w:r w:rsidR="00750019">
              <w:rPr>
                <w:sz w:val="24"/>
                <w:szCs w:val="24"/>
              </w:rPr>
              <w:t xml:space="preserve"> music </w:t>
            </w:r>
            <w:r w:rsidR="0039624B">
              <w:rPr>
                <w:sz w:val="24"/>
                <w:szCs w:val="24"/>
              </w:rPr>
              <w:t xml:space="preserve">selection </w:t>
            </w:r>
            <w:r w:rsidR="00750019">
              <w:rPr>
                <w:sz w:val="24"/>
                <w:szCs w:val="24"/>
              </w:rPr>
              <w:t>f</w:t>
            </w:r>
            <w:r w:rsidR="0039624B">
              <w:rPr>
                <w:sz w:val="24"/>
                <w:szCs w:val="24"/>
              </w:rPr>
              <w:t xml:space="preserve">rom </w:t>
            </w:r>
            <w:r w:rsidR="00750019">
              <w:rPr>
                <w:sz w:val="24"/>
                <w:szCs w:val="24"/>
              </w:rPr>
              <w:t>the 20’s – 60’s)</w:t>
            </w:r>
            <w:r w:rsidRPr="009626E3">
              <w:rPr>
                <w:sz w:val="24"/>
                <w:szCs w:val="24"/>
              </w:rPr>
              <w:t>.</w:t>
            </w:r>
          </w:p>
          <w:p w14:paraId="54B37032" w14:textId="343F9F9D" w:rsidR="001001C3" w:rsidRPr="001001C3" w:rsidRDefault="001001C3" w:rsidP="001001C3">
            <w:pPr>
              <w:ind w:left="720"/>
              <w:rPr>
                <w:sz w:val="24"/>
                <w:szCs w:val="24"/>
              </w:rPr>
            </w:pPr>
          </w:p>
          <w:p w14:paraId="30A087ED" w14:textId="65109B22" w:rsidR="001001C3" w:rsidRPr="001001C3" w:rsidRDefault="001001C3" w:rsidP="001001C3">
            <w:pPr>
              <w:ind w:left="7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89" w:type="dxa"/>
          </w:tcPr>
          <w:p w14:paraId="7C1F6B71" w14:textId="68FA536E" w:rsidR="005E4CB9" w:rsidRPr="00157A07" w:rsidRDefault="00750019" w:rsidP="00A3758B">
            <w:pPr>
              <w:pStyle w:val="ListParagraph"/>
              <w:numPr>
                <w:ilvl w:val="0"/>
                <w:numId w:val="12"/>
              </w:numPr>
              <w:contextualSpacing/>
              <w:rPr>
                <w:rFonts w:asciiTheme="minorHAnsi" w:eastAsia="Times New Roman" w:hAnsiTheme="minorHAnsi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Highlight </w:t>
            </w:r>
            <w:r w:rsidRPr="00750019">
              <w:rPr>
                <w:rFonts w:eastAsia="Times New Roman"/>
                <w:b/>
                <w:bCs/>
                <w:sz w:val="24"/>
                <w:szCs w:val="24"/>
              </w:rPr>
              <w:t>t</w:t>
            </w:r>
            <w:r w:rsidR="005E4CB9" w:rsidRPr="00750019">
              <w:rPr>
                <w:rFonts w:eastAsia="Times New Roman"/>
                <w:b/>
                <w:bCs/>
                <w:sz w:val="24"/>
                <w:szCs w:val="24"/>
              </w:rPr>
              <w:t xml:space="preserve">eam </w:t>
            </w:r>
            <w:r w:rsidRPr="00750019">
              <w:rPr>
                <w:rFonts w:eastAsia="Times New Roman"/>
                <w:b/>
                <w:bCs/>
                <w:sz w:val="24"/>
                <w:szCs w:val="24"/>
              </w:rPr>
              <w:t>m</w:t>
            </w:r>
            <w:r w:rsidR="005E4CB9" w:rsidRPr="00750019">
              <w:rPr>
                <w:rFonts w:eastAsia="Times New Roman"/>
                <w:b/>
                <w:bCs/>
                <w:sz w:val="24"/>
                <w:szCs w:val="24"/>
              </w:rPr>
              <w:t>embers</w:t>
            </w:r>
            <w:r w:rsidR="005E4CB9" w:rsidRPr="00750019">
              <w:rPr>
                <w:rFonts w:eastAsia="Times New Roman"/>
                <w:sz w:val="24"/>
                <w:szCs w:val="24"/>
              </w:rPr>
              <w:t xml:space="preserve"> </w:t>
            </w:r>
            <w:r w:rsidR="005E4CB9" w:rsidRPr="00A3758B">
              <w:rPr>
                <w:rFonts w:eastAsia="Times New Roman"/>
                <w:sz w:val="24"/>
                <w:szCs w:val="24"/>
              </w:rPr>
              <w:t xml:space="preserve">musical or dance talent </w:t>
            </w:r>
            <w:r>
              <w:rPr>
                <w:rFonts w:eastAsia="Times New Roman"/>
                <w:sz w:val="24"/>
                <w:szCs w:val="24"/>
              </w:rPr>
              <w:t xml:space="preserve">with a </w:t>
            </w:r>
            <w:r w:rsidR="005E4CB9" w:rsidRPr="00A3758B">
              <w:rPr>
                <w:rFonts w:eastAsia="Times New Roman"/>
                <w:sz w:val="24"/>
                <w:szCs w:val="24"/>
              </w:rPr>
              <w:t>live</w:t>
            </w:r>
            <w:r>
              <w:rPr>
                <w:rFonts w:eastAsia="Times New Roman"/>
                <w:sz w:val="24"/>
                <w:szCs w:val="24"/>
              </w:rPr>
              <w:t xml:space="preserve"> performance or video on internal tv.</w:t>
            </w:r>
          </w:p>
          <w:p w14:paraId="665F9381" w14:textId="77777777" w:rsidR="00157A07" w:rsidRPr="00A3758B" w:rsidRDefault="00157A07" w:rsidP="00157A07">
            <w:pPr>
              <w:pStyle w:val="ListParagraph"/>
              <w:ind w:left="360"/>
              <w:contextualSpacing/>
              <w:rPr>
                <w:rFonts w:asciiTheme="minorHAnsi" w:eastAsia="Times New Roman" w:hAnsiTheme="minorHAnsi"/>
                <w:sz w:val="24"/>
                <w:szCs w:val="24"/>
              </w:rPr>
            </w:pPr>
          </w:p>
          <w:p w14:paraId="5C69D6B8" w14:textId="6B42E5B6" w:rsidR="005E4CB9" w:rsidRDefault="00750019" w:rsidP="00A225CB">
            <w:pPr>
              <w:pStyle w:val="ListParagraph"/>
              <w:numPr>
                <w:ilvl w:val="0"/>
                <w:numId w:val="12"/>
              </w:numPr>
              <w:contextualSpacing/>
              <w:rPr>
                <w:rFonts w:asciiTheme="minorHAnsi" w:eastAsia="Times New Roman" w:hAnsi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/>
                <w:sz w:val="24"/>
                <w:szCs w:val="24"/>
              </w:rPr>
              <w:t xml:space="preserve">Plan a parade of musicians across the community.  </w:t>
            </w:r>
          </w:p>
          <w:p w14:paraId="0073791F" w14:textId="77777777" w:rsidR="00157A07" w:rsidRPr="00C10CBD" w:rsidRDefault="00157A07" w:rsidP="00157A07">
            <w:pPr>
              <w:pStyle w:val="ListParagraph"/>
              <w:ind w:left="360"/>
              <w:contextualSpacing/>
              <w:rPr>
                <w:rFonts w:asciiTheme="minorHAnsi" w:eastAsia="Times New Roman" w:hAnsiTheme="minorHAnsi"/>
                <w:sz w:val="24"/>
                <w:szCs w:val="24"/>
              </w:rPr>
            </w:pPr>
          </w:p>
          <w:p w14:paraId="56C1388E" w14:textId="0F801B4C" w:rsidR="005E4CB9" w:rsidRDefault="00750019" w:rsidP="00A225CB">
            <w:pPr>
              <w:pStyle w:val="ListParagraph"/>
              <w:numPr>
                <w:ilvl w:val="0"/>
                <w:numId w:val="12"/>
              </w:numPr>
              <w:contextualSpacing/>
              <w:rPr>
                <w:rFonts w:asciiTheme="minorHAnsi" w:eastAsia="Times New Roman" w:hAnsi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/>
                <w:sz w:val="24"/>
                <w:szCs w:val="24"/>
              </w:rPr>
              <w:t xml:space="preserve">Organize small groups of </w:t>
            </w:r>
            <w:r w:rsidR="005E4CB9" w:rsidRPr="00C10CBD">
              <w:rPr>
                <w:rFonts w:asciiTheme="minorHAnsi" w:eastAsia="Times New Roman" w:hAnsiTheme="minorHAnsi"/>
                <w:sz w:val="24"/>
                <w:szCs w:val="24"/>
              </w:rPr>
              <w:t xml:space="preserve">Drum </w:t>
            </w:r>
            <w:r w:rsidR="00320095" w:rsidRPr="00C10CBD">
              <w:rPr>
                <w:rFonts w:asciiTheme="minorHAnsi" w:eastAsia="Times New Roman" w:hAnsiTheme="minorHAnsi"/>
                <w:sz w:val="24"/>
                <w:szCs w:val="24"/>
              </w:rPr>
              <w:t>C</w:t>
            </w:r>
            <w:r w:rsidR="005E4CB9" w:rsidRPr="00C10CBD">
              <w:rPr>
                <w:rFonts w:asciiTheme="minorHAnsi" w:eastAsia="Times New Roman" w:hAnsiTheme="minorHAnsi"/>
                <w:sz w:val="24"/>
                <w:szCs w:val="24"/>
              </w:rPr>
              <w:t>ircles</w:t>
            </w:r>
            <w:r>
              <w:rPr>
                <w:rFonts w:asciiTheme="minorHAnsi" w:eastAsia="Times New Roman" w:hAnsiTheme="minorHAnsi"/>
                <w:sz w:val="24"/>
                <w:szCs w:val="24"/>
              </w:rPr>
              <w:t xml:space="preserve"> – from hallway doors, balconies, or in socially distanced small outside groups.</w:t>
            </w:r>
            <w:r w:rsidR="005E4CB9" w:rsidRPr="00C10CBD">
              <w:rPr>
                <w:rFonts w:asciiTheme="minorHAnsi" w:eastAsia="Times New Roman" w:hAnsiTheme="minorHAnsi"/>
                <w:sz w:val="24"/>
                <w:szCs w:val="24"/>
              </w:rPr>
              <w:t xml:space="preserve"> </w:t>
            </w:r>
          </w:p>
          <w:p w14:paraId="40A3E988" w14:textId="77777777" w:rsidR="00157A07" w:rsidRPr="00C10CBD" w:rsidRDefault="00157A07" w:rsidP="00157A07">
            <w:pPr>
              <w:pStyle w:val="ListParagraph"/>
              <w:ind w:left="360"/>
              <w:contextualSpacing/>
              <w:rPr>
                <w:rFonts w:asciiTheme="minorHAnsi" w:eastAsia="Times New Roman" w:hAnsiTheme="minorHAnsi"/>
                <w:sz w:val="24"/>
                <w:szCs w:val="24"/>
              </w:rPr>
            </w:pPr>
          </w:p>
          <w:p w14:paraId="6C7961F1" w14:textId="5BC09C56" w:rsidR="00A225CB" w:rsidRPr="00443349" w:rsidRDefault="00A225CB" w:rsidP="00443349">
            <w:pPr>
              <w:pStyle w:val="ListParagraph"/>
              <w:numPr>
                <w:ilvl w:val="0"/>
                <w:numId w:val="12"/>
              </w:numPr>
              <w:rPr>
                <w:color w:val="0070C0"/>
                <w:sz w:val="24"/>
                <w:szCs w:val="24"/>
              </w:rPr>
            </w:pPr>
            <w:r w:rsidRPr="00443349">
              <w:rPr>
                <w:color w:val="000000" w:themeColor="text1"/>
                <w:sz w:val="24"/>
                <w:szCs w:val="24"/>
              </w:rPr>
              <w:t>Organize a Flash Mob</w:t>
            </w:r>
            <w:r w:rsidR="00750019" w:rsidRPr="00443349">
              <w:rPr>
                <w:color w:val="000000" w:themeColor="text1"/>
                <w:sz w:val="24"/>
                <w:szCs w:val="24"/>
              </w:rPr>
              <w:t xml:space="preserve"> –</w:t>
            </w:r>
            <w:r w:rsidR="0039624B" w:rsidRPr="00443349">
              <w:rPr>
                <w:b/>
                <w:bCs/>
                <w:color w:val="000000" w:themeColor="text1"/>
                <w:sz w:val="24"/>
                <w:szCs w:val="24"/>
              </w:rPr>
              <w:t>residents</w:t>
            </w:r>
            <w:r w:rsidR="0039624B" w:rsidRPr="00443349">
              <w:rPr>
                <w:color w:val="000000" w:themeColor="text1"/>
                <w:sz w:val="24"/>
                <w:szCs w:val="24"/>
              </w:rPr>
              <w:t xml:space="preserve"> and </w:t>
            </w:r>
            <w:r w:rsidR="0039624B" w:rsidRPr="00443349">
              <w:rPr>
                <w:b/>
                <w:bCs/>
                <w:color w:val="000000" w:themeColor="text1"/>
                <w:sz w:val="24"/>
                <w:szCs w:val="24"/>
              </w:rPr>
              <w:t>team members</w:t>
            </w:r>
            <w:r w:rsidR="0039624B" w:rsidRPr="00443349">
              <w:rPr>
                <w:color w:val="000000" w:themeColor="text1"/>
                <w:sz w:val="24"/>
                <w:szCs w:val="24"/>
              </w:rPr>
              <w:t xml:space="preserve"> can follow </w:t>
            </w:r>
            <w:r w:rsidR="007C46BF" w:rsidRPr="00443349">
              <w:rPr>
                <w:color w:val="000000" w:themeColor="text1"/>
                <w:sz w:val="24"/>
                <w:szCs w:val="24"/>
              </w:rPr>
              <w:t>along with</w:t>
            </w:r>
            <w:r w:rsidR="00731D7C" w:rsidRPr="00443349">
              <w:rPr>
                <w:color w:val="000000" w:themeColor="text1"/>
                <w:sz w:val="24"/>
                <w:szCs w:val="24"/>
              </w:rPr>
              <w:t xml:space="preserve"> an </w:t>
            </w:r>
            <w:r w:rsidR="0039624B" w:rsidRPr="00443349">
              <w:rPr>
                <w:color w:val="000000" w:themeColor="text1"/>
                <w:sz w:val="24"/>
                <w:szCs w:val="24"/>
              </w:rPr>
              <w:t xml:space="preserve">internal video to practice for a later demonstration. </w:t>
            </w:r>
          </w:p>
          <w:p w14:paraId="5F27A8B5" w14:textId="77777777" w:rsidR="00157A07" w:rsidRPr="00C10CBD" w:rsidRDefault="00157A07" w:rsidP="00157A07">
            <w:pPr>
              <w:pStyle w:val="ListParagraph"/>
              <w:ind w:left="360"/>
              <w:rPr>
                <w:rFonts w:asciiTheme="minorHAnsi" w:hAnsiTheme="minorHAnsi"/>
                <w:color w:val="0070C0"/>
                <w:sz w:val="24"/>
                <w:szCs w:val="24"/>
              </w:rPr>
            </w:pPr>
          </w:p>
          <w:p w14:paraId="4DA371C8" w14:textId="08DB403A" w:rsidR="005E4CB9" w:rsidRDefault="00731D7C" w:rsidP="00A225CB">
            <w:pPr>
              <w:pStyle w:val="ListParagraph"/>
              <w:numPr>
                <w:ilvl w:val="0"/>
                <w:numId w:val="12"/>
              </w:numPr>
              <w:contextualSpacing/>
              <w:rPr>
                <w:rFonts w:asciiTheme="minorHAnsi" w:eastAsia="Times New Roman" w:hAnsi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/>
                <w:sz w:val="24"/>
                <w:szCs w:val="24"/>
              </w:rPr>
              <w:t xml:space="preserve">Encourage movement by dancing along to </w:t>
            </w:r>
            <w:r w:rsidR="005E4CB9" w:rsidRPr="00C10CBD">
              <w:rPr>
                <w:rFonts w:asciiTheme="minorHAnsi" w:eastAsia="Times New Roman" w:hAnsiTheme="minorHAnsi"/>
                <w:sz w:val="24"/>
                <w:szCs w:val="24"/>
              </w:rPr>
              <w:t>Old Classics playing on internal TV</w:t>
            </w:r>
            <w:r>
              <w:rPr>
                <w:rFonts w:asciiTheme="minorHAnsi" w:eastAsia="Times New Roman" w:hAnsiTheme="minorHAnsi"/>
                <w:sz w:val="24"/>
                <w:szCs w:val="24"/>
              </w:rPr>
              <w:t>.</w:t>
            </w:r>
            <w:r w:rsidR="005E4CB9" w:rsidRPr="00C10CBD">
              <w:rPr>
                <w:rFonts w:asciiTheme="minorHAnsi" w:eastAsia="Times New Roman" w:hAnsiTheme="minorHAnsi"/>
                <w:sz w:val="24"/>
                <w:szCs w:val="24"/>
              </w:rPr>
              <w:t xml:space="preserve"> </w:t>
            </w:r>
          </w:p>
          <w:p w14:paraId="5E3BB3AE" w14:textId="77777777" w:rsidR="00157A07" w:rsidRPr="00C10CBD" w:rsidRDefault="00157A07" w:rsidP="00157A07">
            <w:pPr>
              <w:pStyle w:val="ListParagraph"/>
              <w:ind w:left="360"/>
              <w:contextualSpacing/>
              <w:rPr>
                <w:rFonts w:asciiTheme="minorHAnsi" w:eastAsia="Times New Roman" w:hAnsiTheme="minorHAnsi"/>
                <w:sz w:val="24"/>
                <w:szCs w:val="24"/>
              </w:rPr>
            </w:pPr>
          </w:p>
          <w:p w14:paraId="6CD1DCF2" w14:textId="714A9438" w:rsidR="0039624B" w:rsidRDefault="005E4CB9" w:rsidP="00A225CB">
            <w:pPr>
              <w:pStyle w:val="ListParagraph"/>
              <w:numPr>
                <w:ilvl w:val="0"/>
                <w:numId w:val="12"/>
              </w:numPr>
              <w:contextualSpacing/>
              <w:rPr>
                <w:rFonts w:asciiTheme="minorHAnsi" w:eastAsia="Times New Roman" w:hAnsiTheme="minorHAnsi"/>
                <w:sz w:val="24"/>
                <w:szCs w:val="24"/>
              </w:rPr>
            </w:pPr>
            <w:r w:rsidRPr="00C10CBD">
              <w:rPr>
                <w:rFonts w:asciiTheme="minorHAnsi" w:eastAsia="Times New Roman" w:hAnsiTheme="minorHAnsi"/>
                <w:sz w:val="24"/>
                <w:szCs w:val="24"/>
              </w:rPr>
              <w:t xml:space="preserve">Interview a </w:t>
            </w:r>
            <w:r w:rsidR="00731D7C">
              <w:rPr>
                <w:rFonts w:asciiTheme="minorHAnsi" w:eastAsia="Times New Roman" w:hAnsiTheme="minorHAnsi"/>
                <w:sz w:val="24"/>
                <w:szCs w:val="24"/>
              </w:rPr>
              <w:t xml:space="preserve">certified </w:t>
            </w:r>
            <w:r w:rsidRPr="00C10CBD">
              <w:rPr>
                <w:rFonts w:asciiTheme="minorHAnsi" w:eastAsia="Times New Roman" w:hAnsiTheme="minorHAnsi"/>
                <w:sz w:val="24"/>
                <w:szCs w:val="24"/>
              </w:rPr>
              <w:t xml:space="preserve">music therapist in your area </w:t>
            </w:r>
            <w:r w:rsidR="0039624B">
              <w:rPr>
                <w:rFonts w:asciiTheme="minorHAnsi" w:eastAsia="Times New Roman" w:hAnsiTheme="minorHAnsi"/>
                <w:sz w:val="24"/>
                <w:szCs w:val="24"/>
              </w:rPr>
              <w:t xml:space="preserve">about the many benefits of music.  </w:t>
            </w:r>
            <w:r w:rsidR="00731D7C">
              <w:rPr>
                <w:rFonts w:asciiTheme="minorHAnsi" w:eastAsia="Times New Roman" w:hAnsiTheme="minorHAnsi"/>
                <w:sz w:val="24"/>
                <w:szCs w:val="24"/>
              </w:rPr>
              <w:t>B</w:t>
            </w:r>
            <w:r w:rsidR="0039624B">
              <w:rPr>
                <w:rFonts w:asciiTheme="minorHAnsi" w:eastAsia="Times New Roman" w:hAnsiTheme="minorHAnsi"/>
                <w:sz w:val="24"/>
                <w:szCs w:val="24"/>
              </w:rPr>
              <w:t>roadcast the interview internally.</w:t>
            </w:r>
          </w:p>
          <w:p w14:paraId="198B6D36" w14:textId="77777777" w:rsidR="001A3B09" w:rsidRPr="00731D7C" w:rsidRDefault="001A3B09" w:rsidP="00731D7C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</w:tr>
      <w:tr w:rsidR="0039624B" w:rsidRPr="00FB6311" w14:paraId="2EDEAEAB" w14:textId="77777777" w:rsidTr="193F49AD">
        <w:tc>
          <w:tcPr>
            <w:tcW w:w="1744" w:type="dxa"/>
          </w:tcPr>
          <w:p w14:paraId="3038E8BA" w14:textId="1244FF17" w:rsidR="00443349" w:rsidRPr="00B6055F" w:rsidRDefault="00E25525" w:rsidP="193F49AD">
            <w:pPr>
              <w:rPr>
                <w:b/>
                <w:bCs/>
                <w:sz w:val="24"/>
                <w:szCs w:val="24"/>
              </w:rPr>
            </w:pPr>
            <w:r w:rsidRPr="193F49AD">
              <w:rPr>
                <w:b/>
                <w:bCs/>
                <w:sz w:val="24"/>
                <w:szCs w:val="24"/>
              </w:rPr>
              <w:t>June 26</w:t>
            </w:r>
            <w:r w:rsidRPr="193F49AD">
              <w:rPr>
                <w:b/>
                <w:bCs/>
                <w:sz w:val="24"/>
                <w:szCs w:val="24"/>
                <w:vertAlign w:val="superscript"/>
              </w:rPr>
              <w:t>th</w:t>
            </w:r>
            <w:r w:rsidRPr="193F49AD">
              <w:rPr>
                <w:b/>
                <w:bCs/>
                <w:sz w:val="24"/>
                <w:szCs w:val="24"/>
              </w:rPr>
              <w:t>:</w:t>
            </w:r>
          </w:p>
          <w:p w14:paraId="53256E91" w14:textId="337076C7" w:rsidR="009D23F5" w:rsidRPr="00B6055F" w:rsidRDefault="00E25525" w:rsidP="00A225CB">
            <w:pPr>
              <w:rPr>
                <w:b/>
                <w:bCs/>
                <w:sz w:val="24"/>
                <w:szCs w:val="24"/>
              </w:rPr>
            </w:pPr>
            <w:r w:rsidRPr="00443349">
              <w:rPr>
                <w:b/>
                <w:bCs/>
                <w:sz w:val="24"/>
                <w:szCs w:val="24"/>
                <w:u w:val="single"/>
              </w:rPr>
              <w:t>Forgiveness Day</w:t>
            </w:r>
            <w:r w:rsidRPr="193F49AD">
              <w:rPr>
                <w:b/>
                <w:bCs/>
                <w:sz w:val="24"/>
                <w:szCs w:val="24"/>
              </w:rPr>
              <w:t xml:space="preserve"> (forgive COVID-19)</w:t>
            </w:r>
          </w:p>
        </w:tc>
        <w:tc>
          <w:tcPr>
            <w:tcW w:w="5637" w:type="dxa"/>
          </w:tcPr>
          <w:p w14:paraId="5FE79C7D" w14:textId="2A73257A" w:rsidR="00601F90" w:rsidRDefault="00B85FB5" w:rsidP="00443349">
            <w:pPr>
              <w:pStyle w:val="ListParagraph"/>
              <w:numPr>
                <w:ilvl w:val="0"/>
                <w:numId w:val="3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flicts and Core Beliefs During COVID by Danielle Palli</w:t>
            </w:r>
          </w:p>
          <w:p w14:paraId="45B81C11" w14:textId="08F2F86E" w:rsidR="00B85FB5" w:rsidRDefault="00B85FB5" w:rsidP="00B85FB5">
            <w:pPr>
              <w:pStyle w:val="ListParagraph"/>
              <w:numPr>
                <w:ilvl w:val="1"/>
                <w:numId w:val="3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ord Document: </w:t>
            </w:r>
            <w:hyperlink r:id="rId32" w:history="1">
              <w:r w:rsidR="000D1B06" w:rsidRPr="00F62D14">
                <w:rPr>
                  <w:rStyle w:val="Hyperlink"/>
                  <w:sz w:val="24"/>
                  <w:szCs w:val="24"/>
                </w:rPr>
                <w:t>Conflicts and Core Beliefs</w:t>
              </w:r>
            </w:hyperlink>
          </w:p>
          <w:p w14:paraId="4499F712" w14:textId="147B86F5" w:rsidR="00B85FB5" w:rsidRDefault="00B85FB5" w:rsidP="00B85FB5">
            <w:pPr>
              <w:pStyle w:val="ListParagraph"/>
              <w:numPr>
                <w:ilvl w:val="1"/>
                <w:numId w:val="3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log:</w:t>
            </w:r>
            <w:r w:rsidR="000D1B06">
              <w:rPr>
                <w:sz w:val="24"/>
                <w:szCs w:val="24"/>
              </w:rPr>
              <w:t xml:space="preserve"> </w:t>
            </w:r>
            <w:hyperlink r:id="rId33" w:history="1">
              <w:r w:rsidR="000D1B06" w:rsidRPr="000D1B06">
                <w:rPr>
                  <w:rStyle w:val="Hyperlink"/>
                  <w:sz w:val="24"/>
                  <w:szCs w:val="24"/>
                </w:rPr>
                <w:t>Conflict and Core Be</w:t>
              </w:r>
              <w:r w:rsidR="000D1B06" w:rsidRPr="000D1B06">
                <w:rPr>
                  <w:rStyle w:val="Hyperlink"/>
                  <w:sz w:val="24"/>
                  <w:szCs w:val="24"/>
                </w:rPr>
                <w:t>l</w:t>
              </w:r>
              <w:r w:rsidR="000D1B06" w:rsidRPr="000D1B06">
                <w:rPr>
                  <w:rStyle w:val="Hyperlink"/>
                  <w:sz w:val="24"/>
                  <w:szCs w:val="24"/>
                </w:rPr>
                <w:t>iefs</w:t>
              </w:r>
            </w:hyperlink>
          </w:p>
          <w:p w14:paraId="06A2E971" w14:textId="77777777" w:rsidR="000D1B06" w:rsidRPr="00601F90" w:rsidRDefault="000D1B06" w:rsidP="000D1B06">
            <w:pPr>
              <w:pStyle w:val="ListParagraph"/>
              <w:ind w:left="1080"/>
              <w:rPr>
                <w:sz w:val="24"/>
                <w:szCs w:val="24"/>
              </w:rPr>
            </w:pPr>
          </w:p>
          <w:p w14:paraId="219F9DBF" w14:textId="25EA5941" w:rsidR="47E339E3" w:rsidRDefault="00601F90" w:rsidP="00443349">
            <w:pPr>
              <w:pStyle w:val="ListParagraph"/>
              <w:numPr>
                <w:ilvl w:val="0"/>
                <w:numId w:val="30"/>
              </w:numPr>
              <w:rPr>
                <w:sz w:val="24"/>
                <w:szCs w:val="24"/>
              </w:rPr>
            </w:pPr>
            <w:hyperlink r:id="rId34" w:history="1">
              <w:r w:rsidRPr="000932C1">
                <w:rPr>
                  <w:rStyle w:val="Hyperlink"/>
                  <w:sz w:val="24"/>
                  <w:szCs w:val="24"/>
                </w:rPr>
                <w:t>https://mindfulnessexercises.com/8-mindfulness-exercises-for-love-and-compassion/</w:t>
              </w:r>
            </w:hyperlink>
          </w:p>
          <w:p w14:paraId="5C0FBA41" w14:textId="77777777" w:rsidR="005D4D9B" w:rsidRPr="00443349" w:rsidRDefault="005D4D9B" w:rsidP="005D4D9B">
            <w:pPr>
              <w:pStyle w:val="ListParagraph"/>
              <w:ind w:left="360"/>
              <w:rPr>
                <w:sz w:val="24"/>
                <w:szCs w:val="24"/>
              </w:rPr>
            </w:pPr>
          </w:p>
          <w:p w14:paraId="6A1CD3BE" w14:textId="03A7EC08" w:rsidR="00860BF1" w:rsidRPr="00C10CBD" w:rsidRDefault="00614DB8" w:rsidP="00614DB8">
            <w:pPr>
              <w:pStyle w:val="ListParagraph"/>
              <w:numPr>
                <w:ilvl w:val="0"/>
                <w:numId w:val="17"/>
              </w:num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C10CBD">
              <w:rPr>
                <w:rFonts w:asciiTheme="minorHAnsi" w:hAnsiTheme="minorHAnsi"/>
                <w:sz w:val="24"/>
                <w:szCs w:val="24"/>
              </w:rPr>
              <w:t xml:space="preserve">Broken Brain Podcast Series </w:t>
            </w:r>
            <w:hyperlink r:id="rId35" w:history="1">
              <w:r w:rsidRPr="00C10CBD">
                <w:rPr>
                  <w:rStyle w:val="Hyperlink"/>
                  <w:rFonts w:asciiTheme="minorHAnsi" w:hAnsiTheme="minorHAnsi"/>
                  <w:sz w:val="24"/>
                  <w:szCs w:val="24"/>
                </w:rPr>
                <w:t>#115: How Meditation Can Help You Let Go of the Past, Forgive Yourself, and Move Forward with Megan Monahan</w:t>
              </w:r>
            </w:hyperlink>
          </w:p>
          <w:p w14:paraId="6EF41D60" w14:textId="77777777" w:rsidR="00B6055F" w:rsidRPr="00C10CBD" w:rsidRDefault="00B6055F" w:rsidP="00B6055F">
            <w:pPr>
              <w:pStyle w:val="ListParagrap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E0F9EF8" w14:textId="129D48C5" w:rsidR="00B6055F" w:rsidRPr="00C10CBD" w:rsidRDefault="00F62D14" w:rsidP="00614DB8">
            <w:pPr>
              <w:pStyle w:val="ListParagraph"/>
              <w:numPr>
                <w:ilvl w:val="0"/>
                <w:numId w:val="17"/>
              </w:numPr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36" w:history="1">
              <w:r w:rsidR="00B6055F" w:rsidRPr="00C10CBD">
                <w:rPr>
                  <w:rStyle w:val="Hyperlink"/>
                  <w:rFonts w:asciiTheme="minorHAnsi" w:hAnsiTheme="minorHAnsi"/>
                  <w:sz w:val="24"/>
                  <w:szCs w:val="24"/>
                </w:rPr>
                <w:t>https://mindfulnessexercises.com/10-inspirational-mindfulness-quotes/</w:t>
              </w:r>
            </w:hyperlink>
          </w:p>
        </w:tc>
        <w:tc>
          <w:tcPr>
            <w:tcW w:w="3389" w:type="dxa"/>
          </w:tcPr>
          <w:p w14:paraId="7E38B632" w14:textId="692E14F9" w:rsidR="009D23F5" w:rsidRPr="0039624B" w:rsidRDefault="0039624B" w:rsidP="0039624B">
            <w:pPr>
              <w:pStyle w:val="ListParagraph"/>
              <w:numPr>
                <w:ilvl w:val="0"/>
                <w:numId w:val="21"/>
              </w:numPr>
              <w:ind w:left="360"/>
              <w:rPr>
                <w:rFonts w:cstheme="minorHAnsi"/>
                <w:sz w:val="24"/>
                <w:szCs w:val="24"/>
              </w:rPr>
            </w:pPr>
            <w:r w:rsidRPr="0039624B">
              <w:rPr>
                <w:rFonts w:cstheme="minorHAnsi"/>
                <w:sz w:val="24"/>
                <w:szCs w:val="24"/>
              </w:rPr>
              <w:t xml:space="preserve">Ask </w:t>
            </w:r>
            <w:r w:rsidR="00BD1D4B" w:rsidRPr="0039624B">
              <w:rPr>
                <w:rFonts w:cstheme="minorHAnsi"/>
                <w:b/>
                <w:bCs/>
                <w:sz w:val="24"/>
                <w:szCs w:val="24"/>
              </w:rPr>
              <w:t>residents</w:t>
            </w:r>
            <w:r w:rsidR="00BD1D4B" w:rsidRPr="0039624B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 xml:space="preserve">and </w:t>
            </w:r>
            <w:r w:rsidRPr="0039624B">
              <w:rPr>
                <w:rFonts w:cstheme="minorHAnsi"/>
                <w:b/>
                <w:bCs/>
                <w:sz w:val="24"/>
                <w:szCs w:val="24"/>
              </w:rPr>
              <w:t>team members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39624B">
              <w:rPr>
                <w:rFonts w:cstheme="minorHAnsi"/>
                <w:sz w:val="24"/>
                <w:szCs w:val="24"/>
              </w:rPr>
              <w:t xml:space="preserve">to </w:t>
            </w:r>
            <w:r w:rsidR="00BD1D4B" w:rsidRPr="0039624B">
              <w:rPr>
                <w:rFonts w:cstheme="minorHAnsi"/>
                <w:sz w:val="24"/>
                <w:szCs w:val="24"/>
              </w:rPr>
              <w:t>write</w:t>
            </w:r>
            <w:r w:rsidR="00EB14E8" w:rsidRPr="0039624B">
              <w:rPr>
                <w:rFonts w:cstheme="minorHAnsi"/>
                <w:sz w:val="24"/>
                <w:szCs w:val="24"/>
              </w:rPr>
              <w:t xml:space="preserve"> a letter to COVID-19 </w:t>
            </w:r>
            <w:r w:rsidR="00BD1D4B" w:rsidRPr="0039624B">
              <w:rPr>
                <w:rFonts w:cstheme="minorHAnsi"/>
                <w:sz w:val="24"/>
                <w:szCs w:val="24"/>
              </w:rPr>
              <w:t>and add it to your newsletter</w:t>
            </w:r>
            <w:r>
              <w:rPr>
                <w:rFonts w:cstheme="minorHAnsi"/>
                <w:sz w:val="24"/>
                <w:szCs w:val="24"/>
              </w:rPr>
              <w:t xml:space="preserve"> or submit </w:t>
            </w:r>
            <w:r w:rsidR="00731D7C">
              <w:rPr>
                <w:rFonts w:cstheme="minorHAnsi"/>
                <w:sz w:val="24"/>
                <w:szCs w:val="24"/>
              </w:rPr>
              <w:t xml:space="preserve">brief </w:t>
            </w:r>
            <w:r>
              <w:rPr>
                <w:rFonts w:cstheme="minorHAnsi"/>
                <w:sz w:val="24"/>
                <w:szCs w:val="24"/>
              </w:rPr>
              <w:t xml:space="preserve">highlights of their </w:t>
            </w:r>
            <w:r w:rsidRPr="00731D7C">
              <w:rPr>
                <w:rFonts w:cstheme="minorHAnsi"/>
                <w:sz w:val="24"/>
                <w:szCs w:val="24"/>
                <w:u w:val="single"/>
              </w:rPr>
              <w:t>positive</w:t>
            </w:r>
            <w:r>
              <w:rPr>
                <w:rFonts w:cstheme="minorHAnsi"/>
                <w:sz w:val="24"/>
                <w:szCs w:val="24"/>
              </w:rPr>
              <w:t xml:space="preserve"> learnings from this experience. </w:t>
            </w:r>
          </w:p>
          <w:p w14:paraId="4A10335D" w14:textId="77777777" w:rsidR="006F7034" w:rsidRPr="00C10CBD" w:rsidRDefault="006F7034" w:rsidP="0039624B">
            <w:pPr>
              <w:rPr>
                <w:rFonts w:cstheme="minorHAnsi"/>
                <w:sz w:val="24"/>
                <w:szCs w:val="24"/>
              </w:rPr>
            </w:pPr>
          </w:p>
          <w:p w14:paraId="18527852" w14:textId="46F1F0E8" w:rsidR="006F7034" w:rsidRPr="0039624B" w:rsidRDefault="00524315" w:rsidP="0039624B">
            <w:pPr>
              <w:pStyle w:val="ListParagraph"/>
              <w:numPr>
                <w:ilvl w:val="0"/>
                <w:numId w:val="21"/>
              </w:numPr>
              <w:ind w:left="360"/>
              <w:rPr>
                <w:rFonts w:cstheme="minorHAnsi"/>
                <w:sz w:val="24"/>
                <w:szCs w:val="24"/>
              </w:rPr>
            </w:pPr>
            <w:r w:rsidRPr="0039624B">
              <w:rPr>
                <w:rFonts w:cstheme="minorHAnsi"/>
                <w:sz w:val="24"/>
                <w:szCs w:val="24"/>
              </w:rPr>
              <w:t xml:space="preserve">Add these </w:t>
            </w:r>
            <w:r w:rsidR="006F7034" w:rsidRPr="0039624B">
              <w:rPr>
                <w:rFonts w:cstheme="minorHAnsi"/>
                <w:sz w:val="24"/>
                <w:szCs w:val="24"/>
              </w:rPr>
              <w:t xml:space="preserve">mindfulness memes </w:t>
            </w:r>
            <w:r w:rsidRPr="0039624B">
              <w:rPr>
                <w:rFonts w:cstheme="minorHAnsi"/>
                <w:sz w:val="24"/>
                <w:szCs w:val="24"/>
              </w:rPr>
              <w:t>to cork or digital bulletin boards.</w:t>
            </w:r>
          </w:p>
        </w:tc>
      </w:tr>
    </w:tbl>
    <w:p w14:paraId="094E2D65" w14:textId="41A315C7" w:rsidR="000F3E7E" w:rsidRPr="00FB6311" w:rsidRDefault="000F3E7E" w:rsidP="003E7D41">
      <w:pPr>
        <w:jc w:val="center"/>
        <w:rPr>
          <w:b/>
          <w:bCs/>
          <w:sz w:val="24"/>
          <w:szCs w:val="24"/>
          <w:u w:val="single"/>
        </w:rPr>
      </w:pPr>
    </w:p>
    <w:sectPr w:rsidR="000F3E7E" w:rsidRPr="00FB6311" w:rsidSect="00E2552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11EED"/>
    <w:multiLevelType w:val="hybridMultilevel"/>
    <w:tmpl w:val="465ECF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4D72DA"/>
    <w:multiLevelType w:val="hybridMultilevel"/>
    <w:tmpl w:val="B5224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A6A31"/>
    <w:multiLevelType w:val="hybridMultilevel"/>
    <w:tmpl w:val="F0EE97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2314CA"/>
    <w:multiLevelType w:val="hybridMultilevel"/>
    <w:tmpl w:val="75140E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6E0123"/>
    <w:multiLevelType w:val="hybridMultilevel"/>
    <w:tmpl w:val="76BA60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C12501F"/>
    <w:multiLevelType w:val="hybridMultilevel"/>
    <w:tmpl w:val="81066768"/>
    <w:lvl w:ilvl="0" w:tplc="9BD843DA"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  <w:sz w:val="22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D5704E6"/>
    <w:multiLevelType w:val="hybridMultilevel"/>
    <w:tmpl w:val="2A7638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31F0A"/>
    <w:multiLevelType w:val="hybridMultilevel"/>
    <w:tmpl w:val="049C3E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0B5DF2"/>
    <w:multiLevelType w:val="hybridMultilevel"/>
    <w:tmpl w:val="AE06C1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6A2C8C"/>
    <w:multiLevelType w:val="hybridMultilevel"/>
    <w:tmpl w:val="836A01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0DE09EC"/>
    <w:multiLevelType w:val="hybridMultilevel"/>
    <w:tmpl w:val="8438ED7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1F3647"/>
    <w:multiLevelType w:val="hybridMultilevel"/>
    <w:tmpl w:val="E80A6A0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0F7CBF"/>
    <w:multiLevelType w:val="hybridMultilevel"/>
    <w:tmpl w:val="F23A5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335DB2"/>
    <w:multiLevelType w:val="hybridMultilevel"/>
    <w:tmpl w:val="E90CFF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05E44DB"/>
    <w:multiLevelType w:val="hybridMultilevel"/>
    <w:tmpl w:val="85FA2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96514E"/>
    <w:multiLevelType w:val="hybridMultilevel"/>
    <w:tmpl w:val="AE9402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72E0454"/>
    <w:multiLevelType w:val="hybridMultilevel"/>
    <w:tmpl w:val="59CC6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E55D06"/>
    <w:multiLevelType w:val="hybridMultilevel"/>
    <w:tmpl w:val="4F2C9F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57A21E99"/>
    <w:multiLevelType w:val="hybridMultilevel"/>
    <w:tmpl w:val="E064E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A17E73"/>
    <w:multiLevelType w:val="hybridMultilevel"/>
    <w:tmpl w:val="9FFAC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636280"/>
    <w:multiLevelType w:val="hybridMultilevel"/>
    <w:tmpl w:val="1B74A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154B1C"/>
    <w:multiLevelType w:val="hybridMultilevel"/>
    <w:tmpl w:val="586223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6465DE0"/>
    <w:multiLevelType w:val="hybridMultilevel"/>
    <w:tmpl w:val="42C27A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8D1743C"/>
    <w:multiLevelType w:val="hybridMultilevel"/>
    <w:tmpl w:val="F8E034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C30571"/>
    <w:multiLevelType w:val="hybridMultilevel"/>
    <w:tmpl w:val="E6500D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C682097"/>
    <w:multiLevelType w:val="hybridMultilevel"/>
    <w:tmpl w:val="03E253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D756DC9"/>
    <w:multiLevelType w:val="hybridMultilevel"/>
    <w:tmpl w:val="D28CC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D7293F"/>
    <w:multiLevelType w:val="hybridMultilevel"/>
    <w:tmpl w:val="906E4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771627"/>
    <w:multiLevelType w:val="hybridMultilevel"/>
    <w:tmpl w:val="744CE5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0B651ED"/>
    <w:multiLevelType w:val="hybridMultilevel"/>
    <w:tmpl w:val="92C04D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0"/>
  </w:num>
  <w:num w:numId="3">
    <w:abstractNumId w:val="12"/>
  </w:num>
  <w:num w:numId="4">
    <w:abstractNumId w:val="23"/>
  </w:num>
  <w:num w:numId="5">
    <w:abstractNumId w:val="11"/>
  </w:num>
  <w:num w:numId="6">
    <w:abstractNumId w:val="28"/>
  </w:num>
  <w:num w:numId="7">
    <w:abstractNumId w:val="16"/>
  </w:num>
  <w:num w:numId="8">
    <w:abstractNumId w:val="6"/>
  </w:num>
  <w:num w:numId="9">
    <w:abstractNumId w:val="10"/>
  </w:num>
  <w:num w:numId="10">
    <w:abstractNumId w:val="7"/>
  </w:num>
  <w:num w:numId="11">
    <w:abstractNumId w:val="13"/>
  </w:num>
  <w:num w:numId="12">
    <w:abstractNumId w:val="2"/>
  </w:num>
  <w:num w:numId="13">
    <w:abstractNumId w:val="2"/>
  </w:num>
  <w:num w:numId="14">
    <w:abstractNumId w:val="22"/>
  </w:num>
  <w:num w:numId="15">
    <w:abstractNumId w:val="24"/>
  </w:num>
  <w:num w:numId="16">
    <w:abstractNumId w:val="3"/>
  </w:num>
  <w:num w:numId="17">
    <w:abstractNumId w:val="27"/>
  </w:num>
  <w:num w:numId="18">
    <w:abstractNumId w:val="18"/>
  </w:num>
  <w:num w:numId="19">
    <w:abstractNumId w:val="25"/>
  </w:num>
  <w:num w:numId="20">
    <w:abstractNumId w:val="17"/>
  </w:num>
  <w:num w:numId="21">
    <w:abstractNumId w:val="19"/>
  </w:num>
  <w:num w:numId="22">
    <w:abstractNumId w:val="8"/>
  </w:num>
  <w:num w:numId="23">
    <w:abstractNumId w:val="14"/>
  </w:num>
  <w:num w:numId="24">
    <w:abstractNumId w:val="4"/>
  </w:num>
  <w:num w:numId="25">
    <w:abstractNumId w:val="9"/>
  </w:num>
  <w:num w:numId="26">
    <w:abstractNumId w:val="1"/>
  </w:num>
  <w:num w:numId="27">
    <w:abstractNumId w:val="26"/>
  </w:num>
  <w:num w:numId="28">
    <w:abstractNumId w:val="15"/>
  </w:num>
  <w:num w:numId="29">
    <w:abstractNumId w:val="0"/>
  </w:num>
  <w:num w:numId="30">
    <w:abstractNumId w:val="21"/>
  </w:num>
  <w:num w:numId="3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jY3MTY0Mjc0MDZQ0lEKTi0uzszPAykwrAUA9NhbuSwAAAA="/>
  </w:docVars>
  <w:rsids>
    <w:rsidRoot w:val="009D23F5"/>
    <w:rsid w:val="00000BC2"/>
    <w:rsid w:val="00031023"/>
    <w:rsid w:val="00041CE6"/>
    <w:rsid w:val="00055123"/>
    <w:rsid w:val="000638BF"/>
    <w:rsid w:val="00067FAE"/>
    <w:rsid w:val="000D1B06"/>
    <w:rsid w:val="000D6936"/>
    <w:rsid w:val="000E1A31"/>
    <w:rsid w:val="000F06B3"/>
    <w:rsid w:val="000F3E7E"/>
    <w:rsid w:val="000F7803"/>
    <w:rsid w:val="001001C3"/>
    <w:rsid w:val="00106BDB"/>
    <w:rsid w:val="0014069E"/>
    <w:rsid w:val="00157A07"/>
    <w:rsid w:val="001624BB"/>
    <w:rsid w:val="001666F4"/>
    <w:rsid w:val="00184E3C"/>
    <w:rsid w:val="0018570C"/>
    <w:rsid w:val="00193B84"/>
    <w:rsid w:val="001940D7"/>
    <w:rsid w:val="001A3B09"/>
    <w:rsid w:val="001E0482"/>
    <w:rsid w:val="001F1B05"/>
    <w:rsid w:val="001F4558"/>
    <w:rsid w:val="001F51C7"/>
    <w:rsid w:val="002077E1"/>
    <w:rsid w:val="00261CCB"/>
    <w:rsid w:val="00266D17"/>
    <w:rsid w:val="00272266"/>
    <w:rsid w:val="002B3597"/>
    <w:rsid w:val="002D3370"/>
    <w:rsid w:val="002E4AED"/>
    <w:rsid w:val="002F3A36"/>
    <w:rsid w:val="00300D69"/>
    <w:rsid w:val="00305D3E"/>
    <w:rsid w:val="0031588F"/>
    <w:rsid w:val="00320095"/>
    <w:rsid w:val="00322AC8"/>
    <w:rsid w:val="003402F9"/>
    <w:rsid w:val="00361297"/>
    <w:rsid w:val="00373CFA"/>
    <w:rsid w:val="00376B0E"/>
    <w:rsid w:val="0039624B"/>
    <w:rsid w:val="003B59E1"/>
    <w:rsid w:val="003B5B70"/>
    <w:rsid w:val="003B7107"/>
    <w:rsid w:val="003D44EC"/>
    <w:rsid w:val="003D7678"/>
    <w:rsid w:val="003D7AAF"/>
    <w:rsid w:val="003E01AF"/>
    <w:rsid w:val="003E7D41"/>
    <w:rsid w:val="003F692D"/>
    <w:rsid w:val="004321F8"/>
    <w:rsid w:val="00443349"/>
    <w:rsid w:val="0046358E"/>
    <w:rsid w:val="00467867"/>
    <w:rsid w:val="004701D5"/>
    <w:rsid w:val="00487A98"/>
    <w:rsid w:val="004926AD"/>
    <w:rsid w:val="004F3C78"/>
    <w:rsid w:val="00511C9A"/>
    <w:rsid w:val="00524315"/>
    <w:rsid w:val="0053203E"/>
    <w:rsid w:val="005349A5"/>
    <w:rsid w:val="00547A9F"/>
    <w:rsid w:val="00557F1A"/>
    <w:rsid w:val="005802B5"/>
    <w:rsid w:val="005A0C0E"/>
    <w:rsid w:val="005D4D9B"/>
    <w:rsid w:val="005D6CE0"/>
    <w:rsid w:val="005E3B93"/>
    <w:rsid w:val="005E4CB9"/>
    <w:rsid w:val="005F38C4"/>
    <w:rsid w:val="00601F90"/>
    <w:rsid w:val="0061219E"/>
    <w:rsid w:val="00614DB8"/>
    <w:rsid w:val="006231E9"/>
    <w:rsid w:val="006276AE"/>
    <w:rsid w:val="00642570"/>
    <w:rsid w:val="006477B5"/>
    <w:rsid w:val="006555DC"/>
    <w:rsid w:val="00661578"/>
    <w:rsid w:val="00674D83"/>
    <w:rsid w:val="00675E38"/>
    <w:rsid w:val="00690EA0"/>
    <w:rsid w:val="006A387B"/>
    <w:rsid w:val="006B6719"/>
    <w:rsid w:val="006D5274"/>
    <w:rsid w:val="006E2D71"/>
    <w:rsid w:val="006F321F"/>
    <w:rsid w:val="006F7034"/>
    <w:rsid w:val="00731D7C"/>
    <w:rsid w:val="00750019"/>
    <w:rsid w:val="00784B54"/>
    <w:rsid w:val="007C46BF"/>
    <w:rsid w:val="007F59F6"/>
    <w:rsid w:val="00812018"/>
    <w:rsid w:val="00817376"/>
    <w:rsid w:val="00817608"/>
    <w:rsid w:val="008177C5"/>
    <w:rsid w:val="00823254"/>
    <w:rsid w:val="00860BF1"/>
    <w:rsid w:val="00865E22"/>
    <w:rsid w:val="00883541"/>
    <w:rsid w:val="008879B7"/>
    <w:rsid w:val="00907926"/>
    <w:rsid w:val="0091583E"/>
    <w:rsid w:val="00940195"/>
    <w:rsid w:val="00944A1B"/>
    <w:rsid w:val="009626E3"/>
    <w:rsid w:val="009A3DAC"/>
    <w:rsid w:val="009D23F5"/>
    <w:rsid w:val="00A10BFF"/>
    <w:rsid w:val="00A225CB"/>
    <w:rsid w:val="00A3758B"/>
    <w:rsid w:val="00A6676D"/>
    <w:rsid w:val="00A750CA"/>
    <w:rsid w:val="00A75EC2"/>
    <w:rsid w:val="00A932A4"/>
    <w:rsid w:val="00AB113E"/>
    <w:rsid w:val="00AE6C15"/>
    <w:rsid w:val="00AF79ED"/>
    <w:rsid w:val="00B45160"/>
    <w:rsid w:val="00B6055F"/>
    <w:rsid w:val="00B748D9"/>
    <w:rsid w:val="00B85FB5"/>
    <w:rsid w:val="00BA1B4A"/>
    <w:rsid w:val="00BA2EAE"/>
    <w:rsid w:val="00BB4981"/>
    <w:rsid w:val="00BB6D25"/>
    <w:rsid w:val="00BD0467"/>
    <w:rsid w:val="00BD1D4B"/>
    <w:rsid w:val="00BD3E39"/>
    <w:rsid w:val="00BE5C95"/>
    <w:rsid w:val="00C02D0E"/>
    <w:rsid w:val="00C0446D"/>
    <w:rsid w:val="00C10CBD"/>
    <w:rsid w:val="00C137D2"/>
    <w:rsid w:val="00C17B47"/>
    <w:rsid w:val="00C466EB"/>
    <w:rsid w:val="00C60C62"/>
    <w:rsid w:val="00C90C50"/>
    <w:rsid w:val="00CC2B66"/>
    <w:rsid w:val="00CC55AB"/>
    <w:rsid w:val="00CF3B63"/>
    <w:rsid w:val="00CF48D3"/>
    <w:rsid w:val="00D03931"/>
    <w:rsid w:val="00D1361D"/>
    <w:rsid w:val="00D40E36"/>
    <w:rsid w:val="00D60547"/>
    <w:rsid w:val="00D77FC6"/>
    <w:rsid w:val="00D94762"/>
    <w:rsid w:val="00D97C67"/>
    <w:rsid w:val="00DA0119"/>
    <w:rsid w:val="00DB1438"/>
    <w:rsid w:val="00DD4252"/>
    <w:rsid w:val="00DD42F7"/>
    <w:rsid w:val="00E13309"/>
    <w:rsid w:val="00E21B42"/>
    <w:rsid w:val="00E25525"/>
    <w:rsid w:val="00E85BAB"/>
    <w:rsid w:val="00EB097D"/>
    <w:rsid w:val="00EB14E8"/>
    <w:rsid w:val="00EB28FE"/>
    <w:rsid w:val="00EC7C30"/>
    <w:rsid w:val="00F14809"/>
    <w:rsid w:val="00F339A8"/>
    <w:rsid w:val="00F62D14"/>
    <w:rsid w:val="00FA43BD"/>
    <w:rsid w:val="00FB6311"/>
    <w:rsid w:val="00FD78E2"/>
    <w:rsid w:val="00FF3771"/>
    <w:rsid w:val="1519F78C"/>
    <w:rsid w:val="193F49AD"/>
    <w:rsid w:val="1A7EAD1A"/>
    <w:rsid w:val="4782CB2E"/>
    <w:rsid w:val="47E339E3"/>
    <w:rsid w:val="5C08F351"/>
    <w:rsid w:val="7A329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BFD34"/>
  <w15:chartTrackingRefBased/>
  <w15:docId w15:val="{18480723-ED83-4158-BD6E-918EBE971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26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1B42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23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692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77FC6"/>
    <w:pPr>
      <w:spacing w:after="0" w:line="240" w:lineRule="auto"/>
      <w:ind w:left="720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5802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66D17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1B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626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79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ymasterpieceliving.com/resource/whale/" TargetMode="External"/><Relationship Id="rId18" Type="http://schemas.openxmlformats.org/officeDocument/2006/relationships/hyperlink" Target="https://mymasterpieceliving.com/resource/zucchini-coffee-cake-recipe/" TargetMode="External"/><Relationship Id="rId26" Type="http://schemas.openxmlformats.org/officeDocument/2006/relationships/hyperlink" Target="https://mymasterpieceliving.com/resource/fathers-day-joke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mymasterpieceliving.com/resource/2-ingredient-sweet-potato-pancakes/" TargetMode="External"/><Relationship Id="rId34" Type="http://schemas.openxmlformats.org/officeDocument/2006/relationships/hyperlink" Target="https://mindfulnessexercises.com/8-mindfulness-exercises-for-love-and-compassion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mymasterpieceliving.com/resource/sun-and-waves/" TargetMode="External"/><Relationship Id="rId17" Type="http://schemas.openxmlformats.org/officeDocument/2006/relationships/hyperlink" Target="https://mymasterpieceliving.com/resource/5-step-nutritional-plan/" TargetMode="External"/><Relationship Id="rId25" Type="http://schemas.openxmlformats.org/officeDocument/2006/relationships/hyperlink" Target="https://gamepass.nfl.com/packages" TargetMode="External"/><Relationship Id="rId33" Type="http://schemas.openxmlformats.org/officeDocument/2006/relationships/hyperlink" Target="https://mymasterpieceliving.com/conflicts-and-core-beliefs-during-covid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oceanservice.noaa.gov/facts/ocean-human-health.html" TargetMode="External"/><Relationship Id="rId20" Type="http://schemas.openxmlformats.org/officeDocument/2006/relationships/hyperlink" Target="https://mymasterpieceliving.com/resource/no-bake-carrot-cake-bars/" TargetMode="External"/><Relationship Id="rId29" Type="http://schemas.openxmlformats.org/officeDocument/2006/relationships/hyperlink" Target="https://www.youtube.com/watch?v=qVlwF2UFv6o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masterpieceliving.com/resource/koi/" TargetMode="External"/><Relationship Id="rId24" Type="http://schemas.openxmlformats.org/officeDocument/2006/relationships/hyperlink" Target="https://mymasterpieceliving.com/a-nod-to-dads" TargetMode="External"/><Relationship Id="rId32" Type="http://schemas.openxmlformats.org/officeDocument/2006/relationships/hyperlink" Target="https://mymasterpieceliving.com/content/uploads/2020/06/Conflicts-and-Core-Beliefs.docx" TargetMode="External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drive.google.com/file/d/0Bz9Kgk281YL0Vk9jeWhFdDVFem8/view" TargetMode="External"/><Relationship Id="rId23" Type="http://schemas.openxmlformats.org/officeDocument/2006/relationships/hyperlink" Target="https://mymasterpieceliving.com/resource/a-nod-to-dads-article-by-dr-roger/" TargetMode="External"/><Relationship Id="rId28" Type="http://schemas.openxmlformats.org/officeDocument/2006/relationships/hyperlink" Target="https://www.socialdistancingfestival.com/" TargetMode="External"/><Relationship Id="rId36" Type="http://schemas.openxmlformats.org/officeDocument/2006/relationships/hyperlink" Target="https://mindfulnessexercises.com/10-inspirational-mindfulness-quotes/" TargetMode="External"/><Relationship Id="rId10" Type="http://schemas.openxmlformats.org/officeDocument/2006/relationships/hyperlink" Target="https://mymasterpieceliving.com/resource/turtle/" TargetMode="External"/><Relationship Id="rId19" Type="http://schemas.openxmlformats.org/officeDocument/2006/relationships/hyperlink" Target="https://mymasterpieceliving.com/resource/smoothie-recipes/" TargetMode="External"/><Relationship Id="rId31" Type="http://schemas.openxmlformats.org/officeDocument/2006/relationships/hyperlink" Target="https://www.thesofasingers.com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orldoceansday.org/events/?category=all&amp;country=all&amp;online=true&amp;startDate=2020-06-05&amp;endDate=2020-06-12" TargetMode="External"/><Relationship Id="rId14" Type="http://schemas.openxmlformats.org/officeDocument/2006/relationships/hyperlink" Target="https://mymasterpieceliving.com/resource/sonic-ocean-water-recipe/" TargetMode="External"/><Relationship Id="rId22" Type="http://schemas.openxmlformats.org/officeDocument/2006/relationships/hyperlink" Target="https://mymasterpieceliving.com/resource/veggie-trivia/" TargetMode="External"/><Relationship Id="rId27" Type="http://schemas.openxmlformats.org/officeDocument/2006/relationships/hyperlink" Target="http://www.makemusicday.org/" TargetMode="External"/><Relationship Id="rId30" Type="http://schemas.openxmlformats.org/officeDocument/2006/relationships/hyperlink" Target="https://www.springboard.com/blog/30-best-free-online-music-courses/" TargetMode="External"/><Relationship Id="rId35" Type="http://schemas.openxmlformats.org/officeDocument/2006/relationships/hyperlink" Target="https://shows.acast.com/broken-brain/episodes/115-how-meditation-can-help-you-let-go-of-the-past-forgive-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  <SharedWithUsers xmlns="2a5d7c57-f217-4c91-a592-825cc7a3238f">
      <UserInfo>
        <DisplayName>Tracy Jose</DisplayName>
        <AccountId>30</AccountId>
        <AccountType/>
      </UserInfo>
      <UserInfo>
        <DisplayName>Cera Meintzer</DisplayName>
        <AccountId>21</AccountId>
        <AccountType/>
      </UserInfo>
      <UserInfo>
        <DisplayName>Amanda Baushke</DisplayName>
        <AccountId>20</AccountId>
        <AccountType/>
      </UserInfo>
      <UserInfo>
        <DisplayName>Pat Lewis</DisplayName>
        <AccountId>16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80D8D0-BAEE-4052-BB0C-B35F88CE86C6}">
  <ds:schemaRefs>
    <ds:schemaRef ds:uri="http://schemas.microsoft.com/office/2006/metadata/properties"/>
    <ds:schemaRef ds:uri="http://schemas.microsoft.com/office/infopath/2007/PartnerControls"/>
    <ds:schemaRef ds:uri="bd59869c-8c19-4d89-ad34-dc7b09787b4b"/>
    <ds:schemaRef ds:uri="2a5d7c57-f217-4c91-a592-825cc7a3238f"/>
  </ds:schemaRefs>
</ds:datastoreItem>
</file>

<file path=customXml/itemProps2.xml><?xml version="1.0" encoding="utf-8"?>
<ds:datastoreItem xmlns:ds="http://schemas.openxmlformats.org/officeDocument/2006/customXml" ds:itemID="{903ED6DF-2CC8-475E-8CD3-F39C2F8590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FF9763-55DF-4CCB-B6E9-3722CEE4D6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C6846B-DC56-42E0-A5F2-CFF74A2AE4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908</Words>
  <Characters>517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Hillberry</dc:creator>
  <cp:keywords/>
  <dc:description/>
  <cp:lastModifiedBy>Amanda Baushke</cp:lastModifiedBy>
  <cp:revision>12</cp:revision>
  <dcterms:created xsi:type="dcterms:W3CDTF">2020-06-03T14:32:00Z</dcterms:created>
  <dcterms:modified xsi:type="dcterms:W3CDTF">2020-06-03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